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E7528D" w14:textId="6AF0A388" w:rsidR="00305484" w:rsidRPr="00036A13" w:rsidRDefault="00A861C5" w:rsidP="00A84416">
      <w:pPr>
        <w:pStyle w:val="Title"/>
      </w:pPr>
      <w:r>
        <w:t>List of T</w:t>
      </w:r>
      <w:bookmarkStart w:id="0" w:name="_GoBack"/>
      <w:bookmarkEnd w:id="0"/>
      <w:r w:rsidR="000464FD">
        <w:t>ables</w:t>
      </w:r>
    </w:p>
    <w:p w14:paraId="7B56C3C9" w14:textId="77777777" w:rsidR="00662427" w:rsidRDefault="00662427" w:rsidP="00C90A4D">
      <w:pPr>
        <w:spacing w:line="276" w:lineRule="auto"/>
        <w:ind w:firstLine="0"/>
        <w:rPr>
          <w:b/>
          <w:color w:val="000000" w:themeColor="text1"/>
          <w:szCs w:val="24"/>
          <w:lang w:val="en-US"/>
        </w:rPr>
      </w:pPr>
    </w:p>
    <w:p w14:paraId="376E34B9" w14:textId="6DA0C31D" w:rsidR="00731A4A" w:rsidRPr="00153B63" w:rsidRDefault="00731A4A" w:rsidP="00793392">
      <w:pPr>
        <w:pStyle w:val="BodyText"/>
      </w:pPr>
    </w:p>
    <w:p w14:paraId="12F0137D" w14:textId="77777777" w:rsidR="008965EF" w:rsidRPr="00BF0FBC" w:rsidRDefault="008965EF" w:rsidP="008965EF">
      <w:pPr>
        <w:pStyle w:val="TOC1"/>
        <w:spacing w:after="240"/>
        <w:rPr>
          <w:color w:val="000000" w:themeColor="text1"/>
          <w:lang w:val="en-US"/>
        </w:rPr>
      </w:pPr>
      <w:r>
        <w:rPr>
          <w:b/>
          <w:lang w:val="en-US"/>
        </w:rPr>
        <w:t>Table 1</w:t>
      </w:r>
      <w:r>
        <w:t xml:space="preserve"> </w:t>
      </w:r>
      <w:r w:rsidRPr="00100714">
        <w:rPr>
          <w:b/>
          <w:lang w:val="en-US"/>
        </w:rPr>
        <w:t>Clinical characteristics of the tested patients, including age, sex, comorbid condition, symptoms, and breath sample type</w:t>
      </w:r>
      <w:r w:rsidRPr="00100714">
        <w:rPr>
          <w:b/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 All the positive and negative COVID-19 patients have been tested and confirmed using </w:t>
      </w:r>
      <w:r>
        <w:rPr>
          <w:rStyle w:val="tlid-translation"/>
          <w:color w:val="000000" w:themeColor="text1"/>
        </w:rPr>
        <w:t>reverse transcription-quantitative polymerase chain reaction (RT-qPCR)</w:t>
      </w:r>
      <w:r>
        <w:rPr>
          <w:color w:val="000000" w:themeColor="text1"/>
          <w:lang w:val="en-US"/>
        </w:rPr>
        <w:t>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1439"/>
        <w:gridCol w:w="1591"/>
        <w:gridCol w:w="1246"/>
        <w:gridCol w:w="1109"/>
      </w:tblGrid>
      <w:tr w:rsidR="008965EF" w:rsidRPr="006F452B" w14:paraId="299562E6" w14:textId="77777777" w:rsidTr="008A0466">
        <w:tc>
          <w:tcPr>
            <w:tcW w:w="2032" w:type="pct"/>
          </w:tcPr>
          <w:p w14:paraId="1F2868D8" w14:textId="77777777" w:rsidR="008965EF" w:rsidRPr="0048139E" w:rsidRDefault="008965EF" w:rsidP="008A0466">
            <w:pPr>
              <w:pStyle w:val="BodyText"/>
              <w:rPr>
                <w:b/>
                <w:sz w:val="22"/>
                <w:szCs w:val="22"/>
              </w:rPr>
            </w:pPr>
            <w:r w:rsidRPr="0048139E">
              <w:rPr>
                <w:b/>
                <w:sz w:val="22"/>
                <w:szCs w:val="22"/>
              </w:rPr>
              <w:t>Characteristics</w:t>
            </w:r>
          </w:p>
        </w:tc>
        <w:tc>
          <w:tcPr>
            <w:tcW w:w="793" w:type="pct"/>
          </w:tcPr>
          <w:p w14:paraId="6C4AF66A" w14:textId="77777777" w:rsidR="008965EF" w:rsidRDefault="008965EF" w:rsidP="008A0466">
            <w:pPr>
              <w:pStyle w:val="BodyText"/>
              <w:ind w:firstLine="0"/>
              <w:rPr>
                <w:b/>
                <w:sz w:val="22"/>
                <w:szCs w:val="22"/>
              </w:rPr>
            </w:pPr>
            <w:r w:rsidRPr="0048139E">
              <w:rPr>
                <w:b/>
                <w:sz w:val="22"/>
                <w:szCs w:val="22"/>
              </w:rPr>
              <w:t xml:space="preserve">RT-qPCR-confirmed positive COVID-19 </w:t>
            </w:r>
          </w:p>
          <w:p w14:paraId="12DC3972" w14:textId="77777777" w:rsidR="008965EF" w:rsidRPr="0048139E" w:rsidRDefault="008965EF" w:rsidP="008A0466">
            <w:pPr>
              <w:pStyle w:val="BodyText"/>
              <w:ind w:firstLine="0"/>
              <w:rPr>
                <w:b/>
                <w:sz w:val="22"/>
                <w:szCs w:val="22"/>
              </w:rPr>
            </w:pPr>
            <w:r w:rsidRPr="0048139E">
              <w:rPr>
                <w:b/>
                <w:sz w:val="22"/>
                <w:szCs w:val="22"/>
              </w:rPr>
              <w:t>(</w:t>
            </w:r>
            <w:r w:rsidRPr="0048139E">
              <w:rPr>
                <w:b/>
                <w:i/>
                <w:sz w:val="22"/>
                <w:szCs w:val="22"/>
              </w:rPr>
              <w:t>n</w:t>
            </w:r>
            <w:r w:rsidRPr="0048139E">
              <w:rPr>
                <w:b/>
                <w:sz w:val="22"/>
                <w:szCs w:val="22"/>
                <w:vertAlign w:val="subscript"/>
              </w:rPr>
              <w:t>p(+)</w:t>
            </w:r>
            <w:r w:rsidRPr="0048139E">
              <w:rPr>
                <w:b/>
                <w:sz w:val="22"/>
                <w:szCs w:val="22"/>
              </w:rPr>
              <w:t xml:space="preserve"> = 43)</w:t>
            </w:r>
          </w:p>
        </w:tc>
        <w:tc>
          <w:tcPr>
            <w:tcW w:w="877" w:type="pct"/>
          </w:tcPr>
          <w:p w14:paraId="2594847C" w14:textId="77777777" w:rsidR="008965EF" w:rsidRPr="0048139E" w:rsidRDefault="008965EF" w:rsidP="008A0466">
            <w:pPr>
              <w:pStyle w:val="BodyText"/>
              <w:ind w:firstLine="0"/>
              <w:rPr>
                <w:b/>
                <w:sz w:val="22"/>
                <w:szCs w:val="22"/>
              </w:rPr>
            </w:pPr>
            <w:r w:rsidRPr="0048139E">
              <w:rPr>
                <w:b/>
                <w:sz w:val="22"/>
                <w:szCs w:val="22"/>
              </w:rPr>
              <w:t>RT-qPCR-confirmed negative COVID-19 (</w:t>
            </w:r>
            <w:r w:rsidRPr="0048139E">
              <w:rPr>
                <w:b/>
                <w:i/>
                <w:sz w:val="22"/>
                <w:szCs w:val="22"/>
              </w:rPr>
              <w:t>n</w:t>
            </w:r>
            <w:r w:rsidRPr="0048139E">
              <w:rPr>
                <w:b/>
                <w:sz w:val="22"/>
                <w:szCs w:val="22"/>
                <w:vertAlign w:val="subscript"/>
              </w:rPr>
              <w:t>p(-)</w:t>
            </w:r>
            <w:r w:rsidRPr="0048139E">
              <w:rPr>
                <w:b/>
                <w:sz w:val="22"/>
                <w:szCs w:val="22"/>
              </w:rPr>
              <w:t xml:space="preserve"> = 40)</w:t>
            </w:r>
          </w:p>
        </w:tc>
        <w:tc>
          <w:tcPr>
            <w:tcW w:w="687" w:type="pct"/>
          </w:tcPr>
          <w:p w14:paraId="4DAB5A1E" w14:textId="77777777" w:rsidR="008965EF" w:rsidRPr="0048139E" w:rsidRDefault="008965EF" w:rsidP="008A0466">
            <w:pPr>
              <w:pStyle w:val="BodyText"/>
              <w:ind w:firstLine="0"/>
              <w:rPr>
                <w:b/>
                <w:sz w:val="22"/>
                <w:szCs w:val="22"/>
              </w:rPr>
            </w:pPr>
            <w:r w:rsidRPr="0048139E">
              <w:rPr>
                <w:b/>
                <w:sz w:val="22"/>
                <w:szCs w:val="22"/>
              </w:rPr>
              <w:t>Total number</w:t>
            </w:r>
          </w:p>
        </w:tc>
        <w:tc>
          <w:tcPr>
            <w:tcW w:w="612" w:type="pct"/>
          </w:tcPr>
          <w:p w14:paraId="41AD1F45" w14:textId="77777777" w:rsidR="008965EF" w:rsidRPr="0048139E" w:rsidRDefault="008965EF" w:rsidP="008A0466">
            <w:pPr>
              <w:pStyle w:val="BodyText"/>
              <w:ind w:firstLine="0"/>
              <w:rPr>
                <w:b/>
                <w:sz w:val="22"/>
                <w:szCs w:val="22"/>
              </w:rPr>
            </w:pPr>
            <w:r w:rsidRPr="0048139E">
              <w:rPr>
                <w:b/>
                <w:i/>
                <w:sz w:val="22"/>
                <w:szCs w:val="22"/>
              </w:rPr>
              <w:t>p</w:t>
            </w:r>
            <w:r w:rsidRPr="0048139E">
              <w:rPr>
                <w:b/>
                <w:sz w:val="22"/>
                <w:szCs w:val="22"/>
              </w:rPr>
              <w:t>-value</w:t>
            </w:r>
          </w:p>
        </w:tc>
      </w:tr>
      <w:tr w:rsidR="008965EF" w:rsidRPr="006F452B" w14:paraId="1DB976D8" w14:textId="77777777" w:rsidTr="008A0466">
        <w:tc>
          <w:tcPr>
            <w:tcW w:w="2032" w:type="pct"/>
            <w:tcBorders>
              <w:bottom w:val="nil"/>
            </w:tcBorders>
          </w:tcPr>
          <w:p w14:paraId="62FFDA4F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Age distribution (years old)</w:t>
            </w:r>
          </w:p>
        </w:tc>
        <w:tc>
          <w:tcPr>
            <w:tcW w:w="793" w:type="pct"/>
            <w:tcBorders>
              <w:bottom w:val="nil"/>
            </w:tcBorders>
          </w:tcPr>
          <w:p w14:paraId="0C66F0D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877" w:type="pct"/>
            <w:tcBorders>
              <w:bottom w:val="nil"/>
            </w:tcBorders>
          </w:tcPr>
          <w:p w14:paraId="6432A11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87" w:type="pct"/>
            <w:tcBorders>
              <w:bottom w:val="nil"/>
            </w:tcBorders>
          </w:tcPr>
          <w:p w14:paraId="055B4E5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12" w:type="pct"/>
            <w:tcBorders>
              <w:bottom w:val="nil"/>
            </w:tcBorders>
          </w:tcPr>
          <w:p w14:paraId="1AD94F07" w14:textId="77777777" w:rsidR="008965EF" w:rsidRPr="006F452B" w:rsidRDefault="008965EF" w:rsidP="008A0466">
            <w:pPr>
              <w:pStyle w:val="BodyText"/>
              <w:ind w:firstLine="0"/>
              <w:jc w:val="lef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.239</w:t>
            </w:r>
          </w:p>
        </w:tc>
      </w:tr>
      <w:tr w:rsidR="008965EF" w:rsidRPr="006F452B" w14:paraId="7167E55F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6F10F1E4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 xml:space="preserve">0 – 17 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781CA53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2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7DFB5D0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2F2D20AD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2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714B50CE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6B5EE96C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39D75523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 xml:space="preserve">18 – 44 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14EA01A6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27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704E004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22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7B6DFF8E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49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45F1E159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632A1D78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332DC920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45 – 64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7E8991E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3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7EAE9351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8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0A569353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1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365E853C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799658E3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61B97A2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65 – 74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23902A26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6CADB09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5E5BB6C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7F8056FE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145784D0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17DCFE2B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Sex distribution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140F7B4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30F953D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681170E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002486E4" w14:textId="77777777" w:rsidR="008965EF" w:rsidRPr="006F452B" w:rsidRDefault="008965EF" w:rsidP="008A0466">
            <w:pPr>
              <w:pStyle w:val="BodyText"/>
              <w:ind w:firstLine="0"/>
              <w:jc w:val="lef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.000</w:t>
            </w:r>
          </w:p>
        </w:tc>
      </w:tr>
      <w:tr w:rsidR="008965EF" w:rsidRPr="006F452B" w14:paraId="1A96718D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7C8EEAF0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Male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11D7FD6C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0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2621C41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6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786BA3F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6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547EABEC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1E662435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188EE885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Female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3D7AF5EE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3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31398D7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4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07F4FE8D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47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5CD62569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7BFF3317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4F87D0C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Comorbiditie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2861661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3B966D9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14F7805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760369CF" w14:textId="77777777" w:rsidR="008965EF" w:rsidRPr="006F452B" w:rsidRDefault="008965EF" w:rsidP="008A0466">
            <w:pPr>
              <w:pStyle w:val="BodyText"/>
              <w:ind w:firstLine="0"/>
              <w:jc w:val="lef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.554</w:t>
            </w:r>
          </w:p>
        </w:tc>
      </w:tr>
      <w:tr w:rsidR="008965EF" w:rsidRPr="006F452B" w14:paraId="4A23087F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0857F42B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Cardiovascular problem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313EBE0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4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4F0C28E5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2089AEB0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7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5CFF5314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4471EC0D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3D09CEFF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Allergy and atopic condition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3C56E4D4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6C956AD6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3B307B1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4DEE2799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14296768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617995E6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Endocrine metabolic problem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107876F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7878B67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49FD2A81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10547C18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7EF3A47B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1370CD96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Respiratory problem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698BADEF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2E9C9DBD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495C356D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717A614C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65F05B7E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63F9F6E5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No pre-existing comorbid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0781A4E8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8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13A0197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6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7FFDEB7A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74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4B3FB42F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71346D8D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50F2EA9B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Symptom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121F237D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4FA12A75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74E69F3F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4E781E6F" w14:textId="77777777" w:rsidR="008965EF" w:rsidRPr="006F452B" w:rsidRDefault="008965EF" w:rsidP="008A0466">
            <w:pPr>
              <w:pStyle w:val="BodyText"/>
              <w:ind w:firstLine="0"/>
              <w:jc w:val="lef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0.667</w:t>
            </w:r>
          </w:p>
        </w:tc>
      </w:tr>
      <w:tr w:rsidR="008965EF" w:rsidRPr="006F452B" w14:paraId="3FA55858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035BA347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Patients with symptom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6D938161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9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4ED754FB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6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35E40D0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15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08D3C7D1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046622AE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453B036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Asymptomatic patients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03FD9129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4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31B67B1B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34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409D90E7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>68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77CCBC71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42CF1BBB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5D4D28C7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 xml:space="preserve">Breath samples 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742243A4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6189D340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7F7A350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0E508A1C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033BB0BA" w14:textId="77777777" w:rsidTr="008A0466">
        <w:tc>
          <w:tcPr>
            <w:tcW w:w="2032" w:type="pct"/>
            <w:tcBorders>
              <w:top w:val="nil"/>
              <w:bottom w:val="nil"/>
            </w:tcBorders>
          </w:tcPr>
          <w:p w14:paraId="1E679A52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Positive COVID-19 detected</w:t>
            </w:r>
          </w:p>
        </w:tc>
        <w:tc>
          <w:tcPr>
            <w:tcW w:w="793" w:type="pct"/>
            <w:tcBorders>
              <w:top w:val="nil"/>
              <w:bottom w:val="nil"/>
            </w:tcBorders>
          </w:tcPr>
          <w:p w14:paraId="0797F6E9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18</w:t>
            </w:r>
          </w:p>
        </w:tc>
        <w:tc>
          <w:tcPr>
            <w:tcW w:w="877" w:type="pct"/>
            <w:tcBorders>
              <w:top w:val="nil"/>
              <w:bottom w:val="nil"/>
            </w:tcBorders>
          </w:tcPr>
          <w:p w14:paraId="6BE8082E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687" w:type="pct"/>
            <w:tcBorders>
              <w:top w:val="nil"/>
              <w:bottom w:val="nil"/>
            </w:tcBorders>
          </w:tcPr>
          <w:p w14:paraId="3F8ECE1D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33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612" w:type="pct"/>
            <w:tcBorders>
              <w:top w:val="nil"/>
              <w:bottom w:val="nil"/>
            </w:tcBorders>
          </w:tcPr>
          <w:p w14:paraId="6485FCAF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  <w:tr w:rsidR="008965EF" w:rsidRPr="006F452B" w14:paraId="3C7B4B87" w14:textId="77777777" w:rsidTr="008A0466">
        <w:tc>
          <w:tcPr>
            <w:tcW w:w="2032" w:type="pct"/>
            <w:tcBorders>
              <w:top w:val="nil"/>
            </w:tcBorders>
          </w:tcPr>
          <w:p w14:paraId="23F7794F" w14:textId="77777777" w:rsidR="008965EF" w:rsidRPr="006F452B" w:rsidRDefault="008965EF" w:rsidP="008A0466">
            <w:pPr>
              <w:pStyle w:val="BodyText"/>
              <w:rPr>
                <w:sz w:val="22"/>
                <w:szCs w:val="22"/>
              </w:rPr>
            </w:pPr>
            <w:r w:rsidRPr="006F452B">
              <w:rPr>
                <w:sz w:val="22"/>
                <w:szCs w:val="22"/>
              </w:rPr>
              <w:tab/>
              <w:t>Negative COVID-19 detected</w:t>
            </w:r>
          </w:p>
        </w:tc>
        <w:tc>
          <w:tcPr>
            <w:tcW w:w="793" w:type="pct"/>
            <w:tcBorders>
              <w:top w:val="nil"/>
            </w:tcBorders>
          </w:tcPr>
          <w:p w14:paraId="67F585D8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877" w:type="pct"/>
            <w:tcBorders>
              <w:top w:val="nil"/>
            </w:tcBorders>
          </w:tcPr>
          <w:p w14:paraId="511C9E83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70</w:t>
            </w:r>
          </w:p>
        </w:tc>
        <w:tc>
          <w:tcPr>
            <w:tcW w:w="687" w:type="pct"/>
            <w:tcBorders>
              <w:top w:val="nil"/>
            </w:tcBorders>
          </w:tcPr>
          <w:p w14:paraId="51F9E8C5" w14:textId="77777777" w:rsidR="008965EF" w:rsidRPr="00B36C11" w:rsidRDefault="008965EF" w:rsidP="008A0466">
            <w:pPr>
              <w:pStyle w:val="BodyText"/>
              <w:rPr>
                <w:sz w:val="22"/>
                <w:szCs w:val="22"/>
              </w:rPr>
            </w:pPr>
            <w:r w:rsidRPr="00B36C11">
              <w:rPr>
                <w:sz w:val="22"/>
                <w:szCs w:val="22"/>
              </w:rPr>
              <w:t>28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12" w:type="pct"/>
            <w:tcBorders>
              <w:top w:val="nil"/>
            </w:tcBorders>
          </w:tcPr>
          <w:p w14:paraId="7B63BDF5" w14:textId="77777777" w:rsidR="008965EF" w:rsidRPr="006F452B" w:rsidRDefault="008965EF" w:rsidP="008A0466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</w:tbl>
    <w:p w14:paraId="610D46B1" w14:textId="77777777" w:rsidR="008965EF" w:rsidRDefault="008965EF" w:rsidP="008965EF">
      <w:pPr>
        <w:spacing w:after="160" w:line="259" w:lineRule="auto"/>
        <w:ind w:firstLine="0"/>
        <w:jc w:val="left"/>
        <w:rPr>
          <w:b/>
          <w:sz w:val="22"/>
          <w:lang w:val="en-US"/>
        </w:rPr>
      </w:pPr>
    </w:p>
    <w:p w14:paraId="555DED89" w14:textId="77777777" w:rsidR="008965EF" w:rsidRDefault="008965EF" w:rsidP="008965EF">
      <w:pPr>
        <w:pStyle w:val="TOC1"/>
        <w:rPr>
          <w:color w:val="000000" w:themeColor="text1"/>
          <w:lang w:val="en-US"/>
        </w:rPr>
      </w:pPr>
      <w:r>
        <w:rPr>
          <w:b/>
          <w:lang w:val="en-US"/>
        </w:rPr>
        <w:t>Table 2</w:t>
      </w:r>
      <w:r>
        <w:t xml:space="preserve"> </w:t>
      </w:r>
      <w:r w:rsidRPr="00100714">
        <w:rPr>
          <w:b/>
          <w:lang w:val="en-US"/>
        </w:rPr>
        <w:t xml:space="preserve">Key parameters of </w:t>
      </w:r>
      <w:proofErr w:type="spellStart"/>
      <w:r w:rsidRPr="00100714">
        <w:rPr>
          <w:b/>
          <w:lang w:val="en-US"/>
        </w:rPr>
        <w:t>GeNose</w:t>
      </w:r>
      <w:proofErr w:type="spellEnd"/>
      <w:r w:rsidRPr="00100714">
        <w:rPr>
          <w:b/>
          <w:lang w:val="en-US"/>
        </w:rPr>
        <w:t xml:space="preserve"> C19 obtained from </w:t>
      </w:r>
      <w:r>
        <w:rPr>
          <w:b/>
          <w:lang w:val="en-US"/>
        </w:rPr>
        <w:t>the most optimum machine learning algorithm (i.e., DNN)</w:t>
      </w:r>
      <w:r w:rsidRPr="00100714">
        <w:rPr>
          <w:b/>
          <w:lang w:val="en-US"/>
        </w:rPr>
        <w:t xml:space="preserve"> of all breath samples</w:t>
      </w:r>
      <w:r>
        <w:rPr>
          <w:b/>
          <w:lang w:val="en-US"/>
        </w:rPr>
        <w:t xml:space="preserve"> (training and testing datasets)</w:t>
      </w:r>
      <w:r>
        <w:rPr>
          <w:color w:val="000000" w:themeColor="text1"/>
          <w:lang w:val="en-US"/>
        </w:rPr>
        <w:t xml:space="preserve">. </w:t>
      </w:r>
      <w:r w:rsidRPr="00100714">
        <w:rPr>
          <w:lang w:val="en-US"/>
        </w:rPr>
        <w:t xml:space="preserve">These include sensitivity, specificity, and </w:t>
      </w:r>
      <w:r w:rsidRPr="00100714">
        <w:rPr>
          <w:rStyle w:val="hgkelc"/>
          <w:rFonts w:eastAsiaTheme="majorEastAsia"/>
        </w:rPr>
        <w:t>area under the curve (</w:t>
      </w:r>
      <w:r w:rsidRPr="00100714">
        <w:rPr>
          <w:rStyle w:val="hgkelc"/>
          <w:rFonts w:eastAsiaTheme="majorEastAsia"/>
          <w:bCs/>
        </w:rPr>
        <w:t>AUC</w:t>
      </w:r>
      <w:r w:rsidRPr="00100714">
        <w:rPr>
          <w:rStyle w:val="hgkelc"/>
          <w:rFonts w:eastAsiaTheme="majorEastAsia"/>
        </w:rPr>
        <w:t>)</w:t>
      </w:r>
      <w:r w:rsidRPr="00100714">
        <w:rPr>
          <w:lang w:val="en-US"/>
        </w:rPr>
        <w:t>.</w:t>
      </w:r>
    </w:p>
    <w:tbl>
      <w:tblPr>
        <w:tblStyle w:val="TableGrid"/>
        <w:tblW w:w="906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"/>
        <w:gridCol w:w="1151"/>
        <w:gridCol w:w="1016"/>
        <w:gridCol w:w="1094"/>
        <w:gridCol w:w="804"/>
        <w:gridCol w:w="1410"/>
        <w:gridCol w:w="1341"/>
        <w:gridCol w:w="1270"/>
      </w:tblGrid>
      <w:tr w:rsidR="008965EF" w:rsidRPr="0059117C" w14:paraId="237CFAF0" w14:textId="77777777" w:rsidTr="008A0466">
        <w:tc>
          <w:tcPr>
            <w:tcW w:w="2132" w:type="dxa"/>
            <w:gridSpan w:val="2"/>
            <w:vMerge w:val="restart"/>
          </w:tcPr>
          <w:p w14:paraId="0F6E7691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2 × 2 Tables</w:t>
            </w:r>
          </w:p>
        </w:tc>
        <w:tc>
          <w:tcPr>
            <w:tcW w:w="2110" w:type="dxa"/>
            <w:gridSpan w:val="2"/>
          </w:tcPr>
          <w:p w14:paraId="1BC74B54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RT-qPCR</w:t>
            </w:r>
          </w:p>
        </w:tc>
        <w:tc>
          <w:tcPr>
            <w:tcW w:w="804" w:type="dxa"/>
            <w:vMerge w:val="restart"/>
          </w:tcPr>
          <w:p w14:paraId="47A1A74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410" w:type="dxa"/>
            <w:vMerge w:val="restart"/>
          </w:tcPr>
          <w:p w14:paraId="1F9A95B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Sensitivity</w:t>
            </w:r>
          </w:p>
          <w:p w14:paraId="086DBE2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(95% CI)</w:t>
            </w:r>
          </w:p>
        </w:tc>
        <w:tc>
          <w:tcPr>
            <w:tcW w:w="1341" w:type="dxa"/>
            <w:vMerge w:val="restart"/>
          </w:tcPr>
          <w:p w14:paraId="7523EA7A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Specificity</w:t>
            </w:r>
          </w:p>
          <w:p w14:paraId="7DE7392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(95% CI)</w:t>
            </w:r>
          </w:p>
        </w:tc>
        <w:tc>
          <w:tcPr>
            <w:tcW w:w="1270" w:type="dxa"/>
            <w:vMerge w:val="restart"/>
          </w:tcPr>
          <w:p w14:paraId="2A87E66F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AUC</w:t>
            </w:r>
          </w:p>
          <w:p w14:paraId="3A9FE766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(95% CI)</w:t>
            </w:r>
          </w:p>
        </w:tc>
      </w:tr>
      <w:tr w:rsidR="008965EF" w:rsidRPr="0059117C" w14:paraId="3F379E98" w14:textId="77777777" w:rsidTr="008A0466">
        <w:tc>
          <w:tcPr>
            <w:tcW w:w="2132" w:type="dxa"/>
            <w:gridSpan w:val="2"/>
            <w:vMerge/>
          </w:tcPr>
          <w:p w14:paraId="0CB39C96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016" w:type="dxa"/>
          </w:tcPr>
          <w:p w14:paraId="618AE056" w14:textId="77777777" w:rsidR="008965EF" w:rsidRPr="0059117C" w:rsidRDefault="008965EF" w:rsidP="008A0466">
            <w:pPr>
              <w:spacing w:line="276" w:lineRule="auto"/>
              <w:ind w:firstLine="0"/>
              <w:jc w:val="left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(Positive)</w:t>
            </w:r>
          </w:p>
        </w:tc>
        <w:tc>
          <w:tcPr>
            <w:tcW w:w="1094" w:type="dxa"/>
          </w:tcPr>
          <w:p w14:paraId="27CD25C6" w14:textId="77777777" w:rsidR="008965EF" w:rsidRPr="0059117C" w:rsidRDefault="008965EF" w:rsidP="008A0466">
            <w:pPr>
              <w:spacing w:line="276" w:lineRule="auto"/>
              <w:ind w:firstLine="0"/>
              <w:jc w:val="left"/>
              <w:rPr>
                <w:b/>
                <w:sz w:val="20"/>
                <w:szCs w:val="20"/>
                <w:lang w:val="en-US"/>
              </w:rPr>
            </w:pPr>
            <w:r w:rsidRPr="0059117C">
              <w:rPr>
                <w:b/>
                <w:sz w:val="20"/>
                <w:szCs w:val="20"/>
                <w:lang w:val="en-US"/>
              </w:rPr>
              <w:t>(Negative)</w:t>
            </w:r>
          </w:p>
        </w:tc>
        <w:tc>
          <w:tcPr>
            <w:tcW w:w="804" w:type="dxa"/>
            <w:vMerge/>
          </w:tcPr>
          <w:p w14:paraId="042EF14E" w14:textId="77777777" w:rsidR="008965EF" w:rsidRPr="0059117C" w:rsidRDefault="008965EF" w:rsidP="008A0466">
            <w:pPr>
              <w:spacing w:line="276" w:lineRule="auto"/>
              <w:ind w:firstLine="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410" w:type="dxa"/>
            <w:vMerge/>
          </w:tcPr>
          <w:p w14:paraId="17EBDEAF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341" w:type="dxa"/>
            <w:vMerge/>
          </w:tcPr>
          <w:p w14:paraId="4ECA8C88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270" w:type="dxa"/>
            <w:vMerge/>
          </w:tcPr>
          <w:p w14:paraId="4B7E16A5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</w:tr>
      <w:tr w:rsidR="008965EF" w:rsidRPr="0059117C" w14:paraId="16F8BEC6" w14:textId="77777777" w:rsidTr="008A0466">
        <w:tc>
          <w:tcPr>
            <w:tcW w:w="981" w:type="dxa"/>
            <w:vMerge w:val="restart"/>
          </w:tcPr>
          <w:p w14:paraId="53CC0136" w14:textId="77777777" w:rsidR="008965EF" w:rsidRPr="004F081E" w:rsidRDefault="008965EF" w:rsidP="008A0466">
            <w:pPr>
              <w:spacing w:line="276" w:lineRule="auto"/>
              <w:ind w:firstLine="0"/>
              <w:rPr>
                <w:b/>
                <w:sz w:val="20"/>
                <w:szCs w:val="20"/>
                <w:lang w:val="en-US"/>
              </w:rPr>
            </w:pPr>
            <w:proofErr w:type="spellStart"/>
            <w:r w:rsidRPr="004F081E">
              <w:rPr>
                <w:b/>
                <w:sz w:val="20"/>
                <w:szCs w:val="20"/>
                <w:lang w:val="en-US"/>
              </w:rPr>
              <w:t>GeNose</w:t>
            </w:r>
            <w:proofErr w:type="spellEnd"/>
            <w:r w:rsidRPr="004F081E">
              <w:rPr>
                <w:b/>
                <w:sz w:val="20"/>
                <w:szCs w:val="20"/>
                <w:lang w:val="en-US"/>
              </w:rPr>
              <w:t xml:space="preserve"> C19</w:t>
            </w:r>
          </w:p>
        </w:tc>
        <w:tc>
          <w:tcPr>
            <w:tcW w:w="1151" w:type="dxa"/>
          </w:tcPr>
          <w:p w14:paraId="54576635" w14:textId="77777777" w:rsidR="008965EF" w:rsidRPr="004F081E" w:rsidRDefault="008965EF" w:rsidP="008A0466">
            <w:pPr>
              <w:spacing w:line="276" w:lineRule="auto"/>
              <w:ind w:firstLine="0"/>
              <w:rPr>
                <w:b/>
                <w:sz w:val="20"/>
                <w:szCs w:val="20"/>
                <w:lang w:val="en-US"/>
              </w:rPr>
            </w:pPr>
            <w:r w:rsidRPr="004F081E">
              <w:rPr>
                <w:b/>
                <w:sz w:val="20"/>
                <w:szCs w:val="20"/>
                <w:lang w:val="en-US"/>
              </w:rPr>
              <w:t>(Positive)</w:t>
            </w:r>
          </w:p>
        </w:tc>
        <w:tc>
          <w:tcPr>
            <w:tcW w:w="1016" w:type="dxa"/>
          </w:tcPr>
          <w:p w14:paraId="37F8E72E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1094" w:type="dxa"/>
          </w:tcPr>
          <w:p w14:paraId="62C9A71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804" w:type="dxa"/>
          </w:tcPr>
          <w:p w14:paraId="6D1B7C29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410" w:type="dxa"/>
            <w:vMerge w:val="restart"/>
            <w:vAlign w:val="center"/>
          </w:tcPr>
          <w:p w14:paraId="52771F30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9</w:t>
            </w:r>
            <w:r>
              <w:rPr>
                <w:sz w:val="20"/>
                <w:szCs w:val="20"/>
                <w:lang w:val="en-US"/>
              </w:rPr>
              <w:t>5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5</w:t>
            </w:r>
          </w:p>
          <w:p w14:paraId="3EF45CAA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(9</w:t>
            </w:r>
            <w:r>
              <w:rPr>
                <w:sz w:val="20"/>
                <w:szCs w:val="20"/>
                <w:lang w:val="en-US"/>
              </w:rPr>
              <w:t>2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7</w:t>
            </w:r>
            <w:r w:rsidRPr="0059117C">
              <w:rPr>
                <w:sz w:val="20"/>
                <w:szCs w:val="20"/>
                <w:lang w:val="en-US"/>
              </w:rPr>
              <w:t xml:space="preserve"> – 9</w:t>
            </w:r>
            <w:r>
              <w:rPr>
                <w:sz w:val="20"/>
                <w:szCs w:val="20"/>
                <w:lang w:val="en-US"/>
              </w:rPr>
              <w:t>7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3</w:t>
            </w:r>
            <w:r w:rsidRPr="0059117C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341" w:type="dxa"/>
            <w:vMerge w:val="restart"/>
            <w:vAlign w:val="center"/>
          </w:tcPr>
          <w:p w14:paraId="3F93B2A2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9</w:t>
            </w:r>
            <w:r>
              <w:rPr>
                <w:sz w:val="20"/>
                <w:szCs w:val="20"/>
                <w:lang w:val="en-US"/>
              </w:rPr>
              <w:t>5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7</w:t>
            </w:r>
          </w:p>
          <w:p w14:paraId="2038D8A1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(</w:t>
            </w:r>
            <w:r>
              <w:rPr>
                <w:sz w:val="20"/>
                <w:szCs w:val="20"/>
                <w:lang w:val="en-US"/>
              </w:rPr>
              <w:t>92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7</w:t>
            </w:r>
            <w:r w:rsidRPr="0059117C">
              <w:rPr>
                <w:sz w:val="20"/>
                <w:szCs w:val="20"/>
                <w:lang w:val="en-US"/>
              </w:rPr>
              <w:t xml:space="preserve"> – 9</w:t>
            </w:r>
            <w:r>
              <w:rPr>
                <w:sz w:val="20"/>
                <w:szCs w:val="20"/>
                <w:lang w:val="en-US"/>
              </w:rPr>
              <w:t>7</w:t>
            </w:r>
            <w:r w:rsidRPr="0059117C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>5</w:t>
            </w:r>
            <w:r w:rsidRPr="0059117C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270" w:type="dxa"/>
            <w:vMerge w:val="restart"/>
            <w:vAlign w:val="center"/>
          </w:tcPr>
          <w:p w14:paraId="3FDB61EB" w14:textId="77777777" w:rsidR="008965EF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95</w:t>
            </w:r>
            <w:r>
              <w:rPr>
                <w:sz w:val="20"/>
                <w:szCs w:val="20"/>
                <w:lang w:val="en-US"/>
              </w:rPr>
              <w:t xml:space="preserve">.6 </w:t>
            </w:r>
          </w:p>
          <w:p w14:paraId="5E484E82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93.7 – 97.1)</w:t>
            </w:r>
          </w:p>
        </w:tc>
      </w:tr>
      <w:tr w:rsidR="008965EF" w:rsidRPr="0059117C" w14:paraId="51660502" w14:textId="77777777" w:rsidTr="008A0466">
        <w:tc>
          <w:tcPr>
            <w:tcW w:w="981" w:type="dxa"/>
            <w:vMerge/>
          </w:tcPr>
          <w:p w14:paraId="5FBB7AD5" w14:textId="77777777" w:rsidR="008965EF" w:rsidRPr="004F081E" w:rsidRDefault="008965EF" w:rsidP="008A0466">
            <w:pPr>
              <w:spacing w:line="276" w:lineRule="auto"/>
              <w:ind w:firstLine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151" w:type="dxa"/>
          </w:tcPr>
          <w:p w14:paraId="36643378" w14:textId="77777777" w:rsidR="008965EF" w:rsidRPr="004F081E" w:rsidRDefault="008965EF" w:rsidP="008A0466">
            <w:pPr>
              <w:spacing w:line="276" w:lineRule="auto"/>
              <w:ind w:firstLine="0"/>
              <w:rPr>
                <w:b/>
                <w:sz w:val="20"/>
                <w:szCs w:val="20"/>
                <w:lang w:val="en-US"/>
              </w:rPr>
            </w:pPr>
            <w:r w:rsidRPr="004F081E">
              <w:rPr>
                <w:b/>
                <w:sz w:val="20"/>
                <w:szCs w:val="20"/>
                <w:lang w:val="en-US"/>
              </w:rPr>
              <w:t>(Negative)</w:t>
            </w:r>
          </w:p>
        </w:tc>
        <w:tc>
          <w:tcPr>
            <w:tcW w:w="1016" w:type="dxa"/>
          </w:tcPr>
          <w:p w14:paraId="3D17404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1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094" w:type="dxa"/>
          </w:tcPr>
          <w:p w14:paraId="4009109F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2</w:t>
            </w:r>
            <w:r>
              <w:rPr>
                <w:sz w:val="20"/>
                <w:szCs w:val="20"/>
                <w:lang w:val="en-US"/>
              </w:rPr>
              <w:t>70</w:t>
            </w:r>
          </w:p>
        </w:tc>
        <w:tc>
          <w:tcPr>
            <w:tcW w:w="804" w:type="dxa"/>
          </w:tcPr>
          <w:p w14:paraId="36CF8C23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85</w:t>
            </w:r>
          </w:p>
        </w:tc>
        <w:tc>
          <w:tcPr>
            <w:tcW w:w="1410" w:type="dxa"/>
            <w:vMerge/>
          </w:tcPr>
          <w:p w14:paraId="533FF587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341" w:type="dxa"/>
            <w:vMerge/>
          </w:tcPr>
          <w:p w14:paraId="57BB1B93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270" w:type="dxa"/>
            <w:vMerge/>
          </w:tcPr>
          <w:p w14:paraId="401DC6F2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</w:tr>
      <w:tr w:rsidR="008965EF" w:rsidRPr="0059117C" w14:paraId="1D933700" w14:textId="77777777" w:rsidTr="008A0466">
        <w:tc>
          <w:tcPr>
            <w:tcW w:w="2132" w:type="dxa"/>
            <w:gridSpan w:val="2"/>
          </w:tcPr>
          <w:p w14:paraId="51DB086C" w14:textId="77777777" w:rsidR="008965EF" w:rsidRPr="004F081E" w:rsidRDefault="008965EF" w:rsidP="008A0466">
            <w:pPr>
              <w:spacing w:line="276" w:lineRule="auto"/>
              <w:ind w:firstLine="0"/>
              <w:rPr>
                <w:b/>
                <w:sz w:val="20"/>
                <w:szCs w:val="20"/>
                <w:lang w:val="en-US"/>
              </w:rPr>
            </w:pPr>
            <w:r w:rsidRPr="004F081E">
              <w:rPr>
                <w:b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016" w:type="dxa"/>
          </w:tcPr>
          <w:p w14:paraId="5ADF0A3F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333</w:t>
            </w:r>
          </w:p>
        </w:tc>
        <w:tc>
          <w:tcPr>
            <w:tcW w:w="1094" w:type="dxa"/>
          </w:tcPr>
          <w:p w14:paraId="39990C1F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282</w:t>
            </w:r>
          </w:p>
        </w:tc>
        <w:tc>
          <w:tcPr>
            <w:tcW w:w="804" w:type="dxa"/>
          </w:tcPr>
          <w:p w14:paraId="3F72D70E" w14:textId="77777777" w:rsidR="008965EF" w:rsidRPr="0059117C" w:rsidRDefault="008965EF" w:rsidP="008A0466">
            <w:pPr>
              <w:spacing w:line="276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59117C">
              <w:rPr>
                <w:sz w:val="20"/>
                <w:szCs w:val="20"/>
                <w:lang w:val="en-US"/>
              </w:rPr>
              <w:t>615</w:t>
            </w:r>
          </w:p>
        </w:tc>
        <w:tc>
          <w:tcPr>
            <w:tcW w:w="1410" w:type="dxa"/>
            <w:vMerge/>
          </w:tcPr>
          <w:p w14:paraId="33B10D1A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341" w:type="dxa"/>
            <w:vMerge/>
          </w:tcPr>
          <w:p w14:paraId="2A507032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  <w:tc>
          <w:tcPr>
            <w:tcW w:w="1270" w:type="dxa"/>
            <w:vMerge/>
          </w:tcPr>
          <w:p w14:paraId="6AECE828" w14:textId="77777777" w:rsidR="008965EF" w:rsidRPr="0059117C" w:rsidRDefault="008965EF" w:rsidP="008A0466">
            <w:pPr>
              <w:spacing w:line="276" w:lineRule="auto"/>
              <w:ind w:firstLine="0"/>
              <w:rPr>
                <w:sz w:val="20"/>
                <w:szCs w:val="20"/>
                <w:lang w:val="en-US"/>
              </w:rPr>
            </w:pPr>
          </w:p>
        </w:tc>
      </w:tr>
    </w:tbl>
    <w:p w14:paraId="33B1C734" w14:textId="77777777" w:rsidR="008965EF" w:rsidRDefault="008965EF" w:rsidP="008965EF">
      <w:pPr>
        <w:pStyle w:val="BodyText"/>
      </w:pPr>
    </w:p>
    <w:p w14:paraId="4633E551" w14:textId="77777777" w:rsidR="008965EF" w:rsidRDefault="008965EF" w:rsidP="008965EF">
      <w:pPr>
        <w:pStyle w:val="BodyText"/>
      </w:pPr>
    </w:p>
    <w:p w14:paraId="2EDF805A" w14:textId="77777777" w:rsidR="00CD3A16" w:rsidRDefault="00CD3A16" w:rsidP="008965EF">
      <w:pPr>
        <w:pStyle w:val="TOC1"/>
        <w:spacing w:after="240"/>
      </w:pPr>
    </w:p>
    <w:sectPr w:rsidR="00CD3A16" w:rsidSect="000464FD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C64264" w14:textId="77777777" w:rsidR="005528F2" w:rsidRDefault="005528F2" w:rsidP="00165AE3">
      <w:pPr>
        <w:spacing w:line="240" w:lineRule="auto"/>
      </w:pPr>
      <w:r>
        <w:separator/>
      </w:r>
    </w:p>
  </w:endnote>
  <w:endnote w:type="continuationSeparator" w:id="0">
    <w:p w14:paraId="68AAD885" w14:textId="77777777" w:rsidR="005528F2" w:rsidRDefault="005528F2" w:rsidP="00165A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5368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E6CBC" w14:textId="403F6C80" w:rsidR="000F179D" w:rsidRDefault="000F179D" w:rsidP="00D46793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1C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E51234" w14:textId="77777777" w:rsidR="000F179D" w:rsidRDefault="000F17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C4300B" w14:textId="77777777" w:rsidR="005528F2" w:rsidRDefault="005528F2" w:rsidP="00165AE3">
      <w:pPr>
        <w:spacing w:line="240" w:lineRule="auto"/>
      </w:pPr>
      <w:r>
        <w:separator/>
      </w:r>
    </w:p>
  </w:footnote>
  <w:footnote w:type="continuationSeparator" w:id="0">
    <w:p w14:paraId="3FC28495" w14:textId="77777777" w:rsidR="005528F2" w:rsidRDefault="005528F2" w:rsidP="00165AE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F559A"/>
    <w:multiLevelType w:val="multilevel"/>
    <w:tmpl w:val="D9D663E2"/>
    <w:lvl w:ilvl="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32" w:hanging="1800"/>
      </w:pPr>
      <w:rPr>
        <w:rFonts w:hint="default"/>
      </w:rPr>
    </w:lvl>
  </w:abstractNum>
  <w:abstractNum w:abstractNumId="1" w15:restartNumberingAfterBreak="0">
    <w:nsid w:val="1B7626A3"/>
    <w:multiLevelType w:val="multilevel"/>
    <w:tmpl w:val="03B6B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F625E"/>
    <w:multiLevelType w:val="hybridMultilevel"/>
    <w:tmpl w:val="BC5C8D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B4A7B"/>
    <w:multiLevelType w:val="hybridMultilevel"/>
    <w:tmpl w:val="10BEC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65444"/>
    <w:multiLevelType w:val="hybridMultilevel"/>
    <w:tmpl w:val="DE0AE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D5B2C"/>
    <w:multiLevelType w:val="hybridMultilevel"/>
    <w:tmpl w:val="EA30CE88"/>
    <w:lvl w:ilvl="0" w:tplc="9072EBDE">
      <w:start w:val="1"/>
      <w:numFmt w:val="decimal"/>
      <w:lvlText w:val="J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65154"/>
    <w:multiLevelType w:val="multilevel"/>
    <w:tmpl w:val="D9D663E2"/>
    <w:lvl w:ilvl="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32" w:hanging="1800"/>
      </w:pPr>
      <w:rPr>
        <w:rFonts w:hint="default"/>
      </w:rPr>
    </w:lvl>
  </w:abstractNum>
  <w:abstractNum w:abstractNumId="7" w15:restartNumberingAfterBreak="0">
    <w:nsid w:val="43846981"/>
    <w:multiLevelType w:val="multilevel"/>
    <w:tmpl w:val="21089F7A"/>
    <w:lvl w:ilvl="0">
      <w:start w:val="1"/>
      <w:numFmt w:val="decimal"/>
      <w:pStyle w:val="Heading1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32" w:hanging="1800"/>
      </w:pPr>
      <w:rPr>
        <w:rFonts w:hint="default"/>
      </w:rPr>
    </w:lvl>
  </w:abstractNum>
  <w:abstractNum w:abstractNumId="8" w15:restartNumberingAfterBreak="0">
    <w:nsid w:val="497D16D8"/>
    <w:multiLevelType w:val="multilevel"/>
    <w:tmpl w:val="62585CBE"/>
    <w:lvl w:ilvl="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32" w:hanging="1800"/>
      </w:pPr>
      <w:rPr>
        <w:rFonts w:hint="default"/>
      </w:rPr>
    </w:lvl>
  </w:abstractNum>
  <w:abstractNum w:abstractNumId="9" w15:restartNumberingAfterBreak="0">
    <w:nsid w:val="539B2B93"/>
    <w:multiLevelType w:val="multilevel"/>
    <w:tmpl w:val="D9D663E2"/>
    <w:lvl w:ilvl="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32" w:hanging="1800"/>
      </w:pPr>
      <w:rPr>
        <w:rFonts w:hint="default"/>
      </w:rPr>
    </w:lvl>
  </w:abstractNum>
  <w:abstractNum w:abstractNumId="10" w15:restartNumberingAfterBreak="0">
    <w:nsid w:val="651938F8"/>
    <w:multiLevelType w:val="multilevel"/>
    <w:tmpl w:val="14068D8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0000" w:themeColor="text1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69BA46CE"/>
    <w:multiLevelType w:val="multilevel"/>
    <w:tmpl w:val="E8CECA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2" w15:restartNumberingAfterBreak="0">
    <w:nsid w:val="7045593B"/>
    <w:multiLevelType w:val="hybridMultilevel"/>
    <w:tmpl w:val="304AE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85665"/>
    <w:multiLevelType w:val="multilevel"/>
    <w:tmpl w:val="60D400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num w:numId="1">
    <w:abstractNumId w:val="13"/>
  </w:num>
  <w:num w:numId="2">
    <w:abstractNumId w:val="2"/>
  </w:num>
  <w:num w:numId="3">
    <w:abstractNumId w:val="11"/>
  </w:num>
  <w:num w:numId="4">
    <w:abstractNumId w:val="13"/>
  </w:num>
  <w:num w:numId="5">
    <w:abstractNumId w:val="1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6"/>
  </w:num>
  <w:num w:numId="11">
    <w:abstractNumId w:val="8"/>
  </w:num>
  <w:num w:numId="12">
    <w:abstractNumId w:val="3"/>
  </w:num>
  <w:num w:numId="13">
    <w:abstractNumId w:val="0"/>
  </w:num>
  <w:num w:numId="14">
    <w:abstractNumId w:val="7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zQ3MjC3sLAwNTVU0lEKTi0uzszPAykwrAUACGj0cSwAAAA="/>
  </w:docVars>
  <w:rsids>
    <w:rsidRoot w:val="00305484"/>
    <w:rsid w:val="00000BD2"/>
    <w:rsid w:val="00000FDE"/>
    <w:rsid w:val="0000104D"/>
    <w:rsid w:val="000014E1"/>
    <w:rsid w:val="000036F5"/>
    <w:rsid w:val="000048C9"/>
    <w:rsid w:val="0000521A"/>
    <w:rsid w:val="0000546A"/>
    <w:rsid w:val="00006938"/>
    <w:rsid w:val="00010F8B"/>
    <w:rsid w:val="00012604"/>
    <w:rsid w:val="00013E59"/>
    <w:rsid w:val="00014990"/>
    <w:rsid w:val="00015A0F"/>
    <w:rsid w:val="00020703"/>
    <w:rsid w:val="00020744"/>
    <w:rsid w:val="00021DC6"/>
    <w:rsid w:val="000229FB"/>
    <w:rsid w:val="0002490D"/>
    <w:rsid w:val="00025CA3"/>
    <w:rsid w:val="00027673"/>
    <w:rsid w:val="0003059D"/>
    <w:rsid w:val="00030825"/>
    <w:rsid w:val="0003085E"/>
    <w:rsid w:val="00030F7D"/>
    <w:rsid w:val="0003282E"/>
    <w:rsid w:val="000338D0"/>
    <w:rsid w:val="0003394B"/>
    <w:rsid w:val="00034582"/>
    <w:rsid w:val="00034BD0"/>
    <w:rsid w:val="0003654F"/>
    <w:rsid w:val="00036602"/>
    <w:rsid w:val="00036A13"/>
    <w:rsid w:val="000375D3"/>
    <w:rsid w:val="00037EF4"/>
    <w:rsid w:val="00040533"/>
    <w:rsid w:val="00040ADE"/>
    <w:rsid w:val="00040CC3"/>
    <w:rsid w:val="00040EA6"/>
    <w:rsid w:val="000419E6"/>
    <w:rsid w:val="0004368B"/>
    <w:rsid w:val="00043702"/>
    <w:rsid w:val="0004375E"/>
    <w:rsid w:val="00043850"/>
    <w:rsid w:val="00044201"/>
    <w:rsid w:val="0004421E"/>
    <w:rsid w:val="00045842"/>
    <w:rsid w:val="00045F8F"/>
    <w:rsid w:val="000464FD"/>
    <w:rsid w:val="00046A1E"/>
    <w:rsid w:val="00047B33"/>
    <w:rsid w:val="00050AAF"/>
    <w:rsid w:val="00050BA7"/>
    <w:rsid w:val="00051E50"/>
    <w:rsid w:val="00052379"/>
    <w:rsid w:val="00052993"/>
    <w:rsid w:val="0005350B"/>
    <w:rsid w:val="00054A51"/>
    <w:rsid w:val="0005512B"/>
    <w:rsid w:val="0005528E"/>
    <w:rsid w:val="00055C5A"/>
    <w:rsid w:val="00055ECA"/>
    <w:rsid w:val="000600DA"/>
    <w:rsid w:val="000603BA"/>
    <w:rsid w:val="00060662"/>
    <w:rsid w:val="000623A2"/>
    <w:rsid w:val="00062F94"/>
    <w:rsid w:val="00063915"/>
    <w:rsid w:val="00065995"/>
    <w:rsid w:val="0006668B"/>
    <w:rsid w:val="000702F3"/>
    <w:rsid w:val="0007067C"/>
    <w:rsid w:val="000724C6"/>
    <w:rsid w:val="000747B7"/>
    <w:rsid w:val="000749CE"/>
    <w:rsid w:val="00075106"/>
    <w:rsid w:val="000775F5"/>
    <w:rsid w:val="00084C95"/>
    <w:rsid w:val="0008572D"/>
    <w:rsid w:val="00086556"/>
    <w:rsid w:val="0008775D"/>
    <w:rsid w:val="00091149"/>
    <w:rsid w:val="0009290A"/>
    <w:rsid w:val="00092A2E"/>
    <w:rsid w:val="00092C1F"/>
    <w:rsid w:val="00092CDA"/>
    <w:rsid w:val="000954DC"/>
    <w:rsid w:val="00096C00"/>
    <w:rsid w:val="00097AEA"/>
    <w:rsid w:val="00097C1E"/>
    <w:rsid w:val="000A16F2"/>
    <w:rsid w:val="000A2045"/>
    <w:rsid w:val="000A2130"/>
    <w:rsid w:val="000A3F55"/>
    <w:rsid w:val="000A52ED"/>
    <w:rsid w:val="000A5EBB"/>
    <w:rsid w:val="000A63FD"/>
    <w:rsid w:val="000A721B"/>
    <w:rsid w:val="000B0190"/>
    <w:rsid w:val="000B09FF"/>
    <w:rsid w:val="000B18C5"/>
    <w:rsid w:val="000B392F"/>
    <w:rsid w:val="000B3E6F"/>
    <w:rsid w:val="000B4159"/>
    <w:rsid w:val="000B67B7"/>
    <w:rsid w:val="000B6B9F"/>
    <w:rsid w:val="000B78BA"/>
    <w:rsid w:val="000C0144"/>
    <w:rsid w:val="000C0A10"/>
    <w:rsid w:val="000C0ED9"/>
    <w:rsid w:val="000C0FB3"/>
    <w:rsid w:val="000C3731"/>
    <w:rsid w:val="000C6351"/>
    <w:rsid w:val="000C66FE"/>
    <w:rsid w:val="000C6783"/>
    <w:rsid w:val="000C7943"/>
    <w:rsid w:val="000D1CA9"/>
    <w:rsid w:val="000D2FDC"/>
    <w:rsid w:val="000D3621"/>
    <w:rsid w:val="000D46F2"/>
    <w:rsid w:val="000D4711"/>
    <w:rsid w:val="000D6257"/>
    <w:rsid w:val="000D7738"/>
    <w:rsid w:val="000D7D4D"/>
    <w:rsid w:val="000D7F7F"/>
    <w:rsid w:val="000E0744"/>
    <w:rsid w:val="000E112E"/>
    <w:rsid w:val="000E2D73"/>
    <w:rsid w:val="000E30A7"/>
    <w:rsid w:val="000E42C5"/>
    <w:rsid w:val="000F179D"/>
    <w:rsid w:val="000F1DBB"/>
    <w:rsid w:val="000F3AB9"/>
    <w:rsid w:val="000F3CB8"/>
    <w:rsid w:val="000F3FD0"/>
    <w:rsid w:val="000F4576"/>
    <w:rsid w:val="000F6262"/>
    <w:rsid w:val="000F65F6"/>
    <w:rsid w:val="000F72B9"/>
    <w:rsid w:val="00100714"/>
    <w:rsid w:val="0010093F"/>
    <w:rsid w:val="00101262"/>
    <w:rsid w:val="0010133E"/>
    <w:rsid w:val="00101C5E"/>
    <w:rsid w:val="001052AA"/>
    <w:rsid w:val="001074AA"/>
    <w:rsid w:val="00107C3E"/>
    <w:rsid w:val="00110D5A"/>
    <w:rsid w:val="00110D9A"/>
    <w:rsid w:val="00110DD2"/>
    <w:rsid w:val="00110E37"/>
    <w:rsid w:val="001116F8"/>
    <w:rsid w:val="001117E0"/>
    <w:rsid w:val="001117FE"/>
    <w:rsid w:val="00112250"/>
    <w:rsid w:val="00113206"/>
    <w:rsid w:val="00114112"/>
    <w:rsid w:val="001147D2"/>
    <w:rsid w:val="00116D94"/>
    <w:rsid w:val="00116F31"/>
    <w:rsid w:val="00121938"/>
    <w:rsid w:val="00121BA3"/>
    <w:rsid w:val="00125ADC"/>
    <w:rsid w:val="00126961"/>
    <w:rsid w:val="0012777C"/>
    <w:rsid w:val="00127F35"/>
    <w:rsid w:val="001318B9"/>
    <w:rsid w:val="00133785"/>
    <w:rsid w:val="00133CF0"/>
    <w:rsid w:val="001342DB"/>
    <w:rsid w:val="00135718"/>
    <w:rsid w:val="00135B8C"/>
    <w:rsid w:val="00136350"/>
    <w:rsid w:val="00140056"/>
    <w:rsid w:val="00140225"/>
    <w:rsid w:val="00140A67"/>
    <w:rsid w:val="00141709"/>
    <w:rsid w:val="001419F6"/>
    <w:rsid w:val="00141E8C"/>
    <w:rsid w:val="00142019"/>
    <w:rsid w:val="001428EA"/>
    <w:rsid w:val="00142C70"/>
    <w:rsid w:val="00143FCF"/>
    <w:rsid w:val="0014414F"/>
    <w:rsid w:val="001455D1"/>
    <w:rsid w:val="001463D5"/>
    <w:rsid w:val="00150B32"/>
    <w:rsid w:val="0015125A"/>
    <w:rsid w:val="00151E95"/>
    <w:rsid w:val="001525EA"/>
    <w:rsid w:val="00153B63"/>
    <w:rsid w:val="00153C9D"/>
    <w:rsid w:val="00155E97"/>
    <w:rsid w:val="00156635"/>
    <w:rsid w:val="00156C53"/>
    <w:rsid w:val="00156EDC"/>
    <w:rsid w:val="001605D3"/>
    <w:rsid w:val="0016093E"/>
    <w:rsid w:val="00160BB3"/>
    <w:rsid w:val="00160D48"/>
    <w:rsid w:val="00160E18"/>
    <w:rsid w:val="00161F1C"/>
    <w:rsid w:val="00162068"/>
    <w:rsid w:val="001629B8"/>
    <w:rsid w:val="0016316E"/>
    <w:rsid w:val="00163D0D"/>
    <w:rsid w:val="00165AE3"/>
    <w:rsid w:val="00166A7B"/>
    <w:rsid w:val="0016725C"/>
    <w:rsid w:val="001676E1"/>
    <w:rsid w:val="001678B5"/>
    <w:rsid w:val="001710C8"/>
    <w:rsid w:val="001711C7"/>
    <w:rsid w:val="00171BEE"/>
    <w:rsid w:val="00173480"/>
    <w:rsid w:val="00174761"/>
    <w:rsid w:val="001752E7"/>
    <w:rsid w:val="0017531B"/>
    <w:rsid w:val="00175A07"/>
    <w:rsid w:val="001765B7"/>
    <w:rsid w:val="0017796C"/>
    <w:rsid w:val="0018093A"/>
    <w:rsid w:val="00180A39"/>
    <w:rsid w:val="00180AF2"/>
    <w:rsid w:val="00180BB9"/>
    <w:rsid w:val="00180CCA"/>
    <w:rsid w:val="00180E4B"/>
    <w:rsid w:val="00181AF2"/>
    <w:rsid w:val="00182F7D"/>
    <w:rsid w:val="00183502"/>
    <w:rsid w:val="0018391C"/>
    <w:rsid w:val="00184E13"/>
    <w:rsid w:val="00184E28"/>
    <w:rsid w:val="00186D1A"/>
    <w:rsid w:val="00187815"/>
    <w:rsid w:val="00190941"/>
    <w:rsid w:val="00190D36"/>
    <w:rsid w:val="00192AE1"/>
    <w:rsid w:val="00193139"/>
    <w:rsid w:val="00193890"/>
    <w:rsid w:val="0019518B"/>
    <w:rsid w:val="00196D61"/>
    <w:rsid w:val="001A05BB"/>
    <w:rsid w:val="001A41BE"/>
    <w:rsid w:val="001B1084"/>
    <w:rsid w:val="001B20F3"/>
    <w:rsid w:val="001B6ECD"/>
    <w:rsid w:val="001B70C1"/>
    <w:rsid w:val="001B720E"/>
    <w:rsid w:val="001B76B7"/>
    <w:rsid w:val="001C035A"/>
    <w:rsid w:val="001C2173"/>
    <w:rsid w:val="001C2673"/>
    <w:rsid w:val="001C26A0"/>
    <w:rsid w:val="001C27D1"/>
    <w:rsid w:val="001C35A8"/>
    <w:rsid w:val="001C395D"/>
    <w:rsid w:val="001C3FB0"/>
    <w:rsid w:val="001C47EF"/>
    <w:rsid w:val="001C4E01"/>
    <w:rsid w:val="001C58F2"/>
    <w:rsid w:val="001C594E"/>
    <w:rsid w:val="001C5FE1"/>
    <w:rsid w:val="001C624A"/>
    <w:rsid w:val="001D114D"/>
    <w:rsid w:val="001D37D6"/>
    <w:rsid w:val="001D434C"/>
    <w:rsid w:val="001D6C4D"/>
    <w:rsid w:val="001E02DD"/>
    <w:rsid w:val="001E2CFA"/>
    <w:rsid w:val="001E47F5"/>
    <w:rsid w:val="001E50D2"/>
    <w:rsid w:val="001E53FF"/>
    <w:rsid w:val="001E5867"/>
    <w:rsid w:val="001E6902"/>
    <w:rsid w:val="001F0071"/>
    <w:rsid w:val="001F08CE"/>
    <w:rsid w:val="001F0994"/>
    <w:rsid w:val="001F1D0C"/>
    <w:rsid w:val="001F3998"/>
    <w:rsid w:val="001F4325"/>
    <w:rsid w:val="001F488D"/>
    <w:rsid w:val="001F5B09"/>
    <w:rsid w:val="001F757E"/>
    <w:rsid w:val="001F7D65"/>
    <w:rsid w:val="002002F8"/>
    <w:rsid w:val="00201194"/>
    <w:rsid w:val="0020163F"/>
    <w:rsid w:val="002019A5"/>
    <w:rsid w:val="00201D9E"/>
    <w:rsid w:val="00201FD5"/>
    <w:rsid w:val="002026F2"/>
    <w:rsid w:val="00203473"/>
    <w:rsid w:val="002034C4"/>
    <w:rsid w:val="00206AFB"/>
    <w:rsid w:val="00206D21"/>
    <w:rsid w:val="0020727C"/>
    <w:rsid w:val="00207AD3"/>
    <w:rsid w:val="00211353"/>
    <w:rsid w:val="0021182E"/>
    <w:rsid w:val="00211A04"/>
    <w:rsid w:val="002124A0"/>
    <w:rsid w:val="00212574"/>
    <w:rsid w:val="002129FF"/>
    <w:rsid w:val="00212B66"/>
    <w:rsid w:val="00214154"/>
    <w:rsid w:val="00214F71"/>
    <w:rsid w:val="00215825"/>
    <w:rsid w:val="0021798F"/>
    <w:rsid w:val="00217E84"/>
    <w:rsid w:val="00220082"/>
    <w:rsid w:val="0022055A"/>
    <w:rsid w:val="00221C6E"/>
    <w:rsid w:val="002313A4"/>
    <w:rsid w:val="00231A64"/>
    <w:rsid w:val="00233BF6"/>
    <w:rsid w:val="00235088"/>
    <w:rsid w:val="0023557A"/>
    <w:rsid w:val="00235A29"/>
    <w:rsid w:val="00235E96"/>
    <w:rsid w:val="0023692D"/>
    <w:rsid w:val="0023783F"/>
    <w:rsid w:val="00242DC4"/>
    <w:rsid w:val="00243EE5"/>
    <w:rsid w:val="002443B3"/>
    <w:rsid w:val="00244566"/>
    <w:rsid w:val="00244F52"/>
    <w:rsid w:val="0024527D"/>
    <w:rsid w:val="002455BF"/>
    <w:rsid w:val="00250850"/>
    <w:rsid w:val="00252A1D"/>
    <w:rsid w:val="00252B18"/>
    <w:rsid w:val="00253A59"/>
    <w:rsid w:val="002542BF"/>
    <w:rsid w:val="0025477F"/>
    <w:rsid w:val="00256A53"/>
    <w:rsid w:val="00260112"/>
    <w:rsid w:val="002607B5"/>
    <w:rsid w:val="002616D8"/>
    <w:rsid w:val="00261F0A"/>
    <w:rsid w:val="00262760"/>
    <w:rsid w:val="0026298F"/>
    <w:rsid w:val="00264792"/>
    <w:rsid w:val="00264BFC"/>
    <w:rsid w:val="00265632"/>
    <w:rsid w:val="002661A1"/>
    <w:rsid w:val="002701A7"/>
    <w:rsid w:val="0027037D"/>
    <w:rsid w:val="002739F3"/>
    <w:rsid w:val="002757D8"/>
    <w:rsid w:val="002757F4"/>
    <w:rsid w:val="00275964"/>
    <w:rsid w:val="00275EA4"/>
    <w:rsid w:val="002800DD"/>
    <w:rsid w:val="0028180B"/>
    <w:rsid w:val="00281F7E"/>
    <w:rsid w:val="00282580"/>
    <w:rsid w:val="00284F11"/>
    <w:rsid w:val="00284F28"/>
    <w:rsid w:val="0028622B"/>
    <w:rsid w:val="0028675C"/>
    <w:rsid w:val="00286B70"/>
    <w:rsid w:val="002872F4"/>
    <w:rsid w:val="0028768F"/>
    <w:rsid w:val="00287803"/>
    <w:rsid w:val="00287CF3"/>
    <w:rsid w:val="00287F13"/>
    <w:rsid w:val="00292E76"/>
    <w:rsid w:val="0029342C"/>
    <w:rsid w:val="002946BB"/>
    <w:rsid w:val="002954F1"/>
    <w:rsid w:val="0029722F"/>
    <w:rsid w:val="002A0E05"/>
    <w:rsid w:val="002A0FD0"/>
    <w:rsid w:val="002A1613"/>
    <w:rsid w:val="002A18E3"/>
    <w:rsid w:val="002A1B26"/>
    <w:rsid w:val="002A1CF6"/>
    <w:rsid w:val="002A345F"/>
    <w:rsid w:val="002A3718"/>
    <w:rsid w:val="002A47F8"/>
    <w:rsid w:val="002A5FFF"/>
    <w:rsid w:val="002A720E"/>
    <w:rsid w:val="002B0B56"/>
    <w:rsid w:val="002B0DB4"/>
    <w:rsid w:val="002B4E3F"/>
    <w:rsid w:val="002B4EEA"/>
    <w:rsid w:val="002B65E9"/>
    <w:rsid w:val="002B6CC1"/>
    <w:rsid w:val="002B71FB"/>
    <w:rsid w:val="002B7BFF"/>
    <w:rsid w:val="002C10F7"/>
    <w:rsid w:val="002C14BB"/>
    <w:rsid w:val="002C296D"/>
    <w:rsid w:val="002C322F"/>
    <w:rsid w:val="002C4EEB"/>
    <w:rsid w:val="002C6160"/>
    <w:rsid w:val="002D0A3A"/>
    <w:rsid w:val="002D10A0"/>
    <w:rsid w:val="002D21A6"/>
    <w:rsid w:val="002D309F"/>
    <w:rsid w:val="002D37BD"/>
    <w:rsid w:val="002D40D6"/>
    <w:rsid w:val="002D499D"/>
    <w:rsid w:val="002D54C5"/>
    <w:rsid w:val="002E1BC2"/>
    <w:rsid w:val="002E3ABB"/>
    <w:rsid w:val="002E4306"/>
    <w:rsid w:val="002E4B0F"/>
    <w:rsid w:val="002E600E"/>
    <w:rsid w:val="002E7FBD"/>
    <w:rsid w:val="002F1D6F"/>
    <w:rsid w:val="00300862"/>
    <w:rsid w:val="00300FB4"/>
    <w:rsid w:val="00302DB4"/>
    <w:rsid w:val="00302F61"/>
    <w:rsid w:val="003033A0"/>
    <w:rsid w:val="00303A78"/>
    <w:rsid w:val="003053D7"/>
    <w:rsid w:val="00305484"/>
    <w:rsid w:val="0030628A"/>
    <w:rsid w:val="00306528"/>
    <w:rsid w:val="00310154"/>
    <w:rsid w:val="0031321D"/>
    <w:rsid w:val="003136BE"/>
    <w:rsid w:val="003140FA"/>
    <w:rsid w:val="003146E7"/>
    <w:rsid w:val="00315946"/>
    <w:rsid w:val="00316490"/>
    <w:rsid w:val="0032191A"/>
    <w:rsid w:val="00321D6B"/>
    <w:rsid w:val="00324633"/>
    <w:rsid w:val="0032507C"/>
    <w:rsid w:val="00325CAC"/>
    <w:rsid w:val="00325F8F"/>
    <w:rsid w:val="00326267"/>
    <w:rsid w:val="00327EA5"/>
    <w:rsid w:val="00327EDD"/>
    <w:rsid w:val="003300AB"/>
    <w:rsid w:val="00330657"/>
    <w:rsid w:val="00330803"/>
    <w:rsid w:val="00330807"/>
    <w:rsid w:val="003324A9"/>
    <w:rsid w:val="00334BDF"/>
    <w:rsid w:val="00334CA7"/>
    <w:rsid w:val="00336739"/>
    <w:rsid w:val="00341FFA"/>
    <w:rsid w:val="0034209D"/>
    <w:rsid w:val="00342510"/>
    <w:rsid w:val="00342F0A"/>
    <w:rsid w:val="003442C4"/>
    <w:rsid w:val="00344640"/>
    <w:rsid w:val="00344900"/>
    <w:rsid w:val="00344C93"/>
    <w:rsid w:val="0034512B"/>
    <w:rsid w:val="0034530C"/>
    <w:rsid w:val="00345E48"/>
    <w:rsid w:val="00347B70"/>
    <w:rsid w:val="00350F59"/>
    <w:rsid w:val="0035172B"/>
    <w:rsid w:val="0035183C"/>
    <w:rsid w:val="00352217"/>
    <w:rsid w:val="003561F3"/>
    <w:rsid w:val="003570E7"/>
    <w:rsid w:val="00360F56"/>
    <w:rsid w:val="00360F9C"/>
    <w:rsid w:val="0036242B"/>
    <w:rsid w:val="0036285F"/>
    <w:rsid w:val="00363B4B"/>
    <w:rsid w:val="00363D2B"/>
    <w:rsid w:val="00364AC3"/>
    <w:rsid w:val="00364ED7"/>
    <w:rsid w:val="00365510"/>
    <w:rsid w:val="0037230E"/>
    <w:rsid w:val="003740B8"/>
    <w:rsid w:val="00375285"/>
    <w:rsid w:val="00375533"/>
    <w:rsid w:val="00375F24"/>
    <w:rsid w:val="00376CC6"/>
    <w:rsid w:val="00376F08"/>
    <w:rsid w:val="0037713D"/>
    <w:rsid w:val="0037725F"/>
    <w:rsid w:val="00377F11"/>
    <w:rsid w:val="00380DDF"/>
    <w:rsid w:val="00382A9D"/>
    <w:rsid w:val="003838FF"/>
    <w:rsid w:val="00384D62"/>
    <w:rsid w:val="0038502F"/>
    <w:rsid w:val="00385E3F"/>
    <w:rsid w:val="0038662C"/>
    <w:rsid w:val="00387584"/>
    <w:rsid w:val="00390621"/>
    <w:rsid w:val="0039289F"/>
    <w:rsid w:val="00397160"/>
    <w:rsid w:val="00397E2E"/>
    <w:rsid w:val="003A0318"/>
    <w:rsid w:val="003A1F74"/>
    <w:rsid w:val="003A26B5"/>
    <w:rsid w:val="003A53DD"/>
    <w:rsid w:val="003A58D6"/>
    <w:rsid w:val="003A5F30"/>
    <w:rsid w:val="003A7D6C"/>
    <w:rsid w:val="003B0075"/>
    <w:rsid w:val="003B0D30"/>
    <w:rsid w:val="003B0F49"/>
    <w:rsid w:val="003B161A"/>
    <w:rsid w:val="003B30A1"/>
    <w:rsid w:val="003B35DE"/>
    <w:rsid w:val="003B4914"/>
    <w:rsid w:val="003B5559"/>
    <w:rsid w:val="003B58A4"/>
    <w:rsid w:val="003B5949"/>
    <w:rsid w:val="003B5991"/>
    <w:rsid w:val="003C041E"/>
    <w:rsid w:val="003C281B"/>
    <w:rsid w:val="003C3DFA"/>
    <w:rsid w:val="003C4A84"/>
    <w:rsid w:val="003C6695"/>
    <w:rsid w:val="003D22F5"/>
    <w:rsid w:val="003D3100"/>
    <w:rsid w:val="003D5080"/>
    <w:rsid w:val="003D5779"/>
    <w:rsid w:val="003D62E9"/>
    <w:rsid w:val="003D665D"/>
    <w:rsid w:val="003D67E7"/>
    <w:rsid w:val="003E013E"/>
    <w:rsid w:val="003E26EC"/>
    <w:rsid w:val="003E2FE6"/>
    <w:rsid w:val="003F007C"/>
    <w:rsid w:val="003F0374"/>
    <w:rsid w:val="003F4ED4"/>
    <w:rsid w:val="003F5590"/>
    <w:rsid w:val="00400417"/>
    <w:rsid w:val="00401225"/>
    <w:rsid w:val="00401514"/>
    <w:rsid w:val="004022A0"/>
    <w:rsid w:val="00402637"/>
    <w:rsid w:val="004027B0"/>
    <w:rsid w:val="00403E92"/>
    <w:rsid w:val="0040412A"/>
    <w:rsid w:val="0040497E"/>
    <w:rsid w:val="00405C3C"/>
    <w:rsid w:val="004060F6"/>
    <w:rsid w:val="004073A3"/>
    <w:rsid w:val="004077CC"/>
    <w:rsid w:val="0040791A"/>
    <w:rsid w:val="00407BA1"/>
    <w:rsid w:val="00411322"/>
    <w:rsid w:val="00411518"/>
    <w:rsid w:val="00412421"/>
    <w:rsid w:val="00412F32"/>
    <w:rsid w:val="00413DE4"/>
    <w:rsid w:val="00414256"/>
    <w:rsid w:val="00414386"/>
    <w:rsid w:val="0041447A"/>
    <w:rsid w:val="004146ED"/>
    <w:rsid w:val="004148D0"/>
    <w:rsid w:val="00414D9B"/>
    <w:rsid w:val="004150E0"/>
    <w:rsid w:val="00415984"/>
    <w:rsid w:val="004173C8"/>
    <w:rsid w:val="00421644"/>
    <w:rsid w:val="00424122"/>
    <w:rsid w:val="00424340"/>
    <w:rsid w:val="00426F44"/>
    <w:rsid w:val="00427B02"/>
    <w:rsid w:val="00432C50"/>
    <w:rsid w:val="00433020"/>
    <w:rsid w:val="00435EA1"/>
    <w:rsid w:val="00436190"/>
    <w:rsid w:val="00436CF6"/>
    <w:rsid w:val="00437792"/>
    <w:rsid w:val="00441596"/>
    <w:rsid w:val="00441A5F"/>
    <w:rsid w:val="0044232C"/>
    <w:rsid w:val="00442881"/>
    <w:rsid w:val="00442ED5"/>
    <w:rsid w:val="004430E0"/>
    <w:rsid w:val="004439B7"/>
    <w:rsid w:val="00443F1D"/>
    <w:rsid w:val="004445F8"/>
    <w:rsid w:val="00445367"/>
    <w:rsid w:val="0044744F"/>
    <w:rsid w:val="004517DD"/>
    <w:rsid w:val="004524E3"/>
    <w:rsid w:val="0045268D"/>
    <w:rsid w:val="004536FA"/>
    <w:rsid w:val="00453D0A"/>
    <w:rsid w:val="0045407A"/>
    <w:rsid w:val="00456ED0"/>
    <w:rsid w:val="00457E4D"/>
    <w:rsid w:val="0046043A"/>
    <w:rsid w:val="00461342"/>
    <w:rsid w:val="00461447"/>
    <w:rsid w:val="00461DDB"/>
    <w:rsid w:val="00462187"/>
    <w:rsid w:val="00462629"/>
    <w:rsid w:val="004638C3"/>
    <w:rsid w:val="00463F04"/>
    <w:rsid w:val="00464148"/>
    <w:rsid w:val="00464358"/>
    <w:rsid w:val="00464A72"/>
    <w:rsid w:val="004652A1"/>
    <w:rsid w:val="0046601F"/>
    <w:rsid w:val="004675A1"/>
    <w:rsid w:val="0047044F"/>
    <w:rsid w:val="004713D1"/>
    <w:rsid w:val="00471B47"/>
    <w:rsid w:val="00472909"/>
    <w:rsid w:val="00472DC7"/>
    <w:rsid w:val="00472DD7"/>
    <w:rsid w:val="0047511E"/>
    <w:rsid w:val="0047531B"/>
    <w:rsid w:val="00475F67"/>
    <w:rsid w:val="00481E0B"/>
    <w:rsid w:val="00481FF4"/>
    <w:rsid w:val="00482D8B"/>
    <w:rsid w:val="00483138"/>
    <w:rsid w:val="00484E13"/>
    <w:rsid w:val="00484F25"/>
    <w:rsid w:val="00485453"/>
    <w:rsid w:val="00485F30"/>
    <w:rsid w:val="00491B28"/>
    <w:rsid w:val="00491CEF"/>
    <w:rsid w:val="004948E5"/>
    <w:rsid w:val="00494D56"/>
    <w:rsid w:val="004959EC"/>
    <w:rsid w:val="00496AF0"/>
    <w:rsid w:val="0049779F"/>
    <w:rsid w:val="004A0AF4"/>
    <w:rsid w:val="004A1A7D"/>
    <w:rsid w:val="004A1EBA"/>
    <w:rsid w:val="004A2D88"/>
    <w:rsid w:val="004A2FA1"/>
    <w:rsid w:val="004A4736"/>
    <w:rsid w:val="004A6339"/>
    <w:rsid w:val="004A65BC"/>
    <w:rsid w:val="004B0CD7"/>
    <w:rsid w:val="004B24B4"/>
    <w:rsid w:val="004B28AE"/>
    <w:rsid w:val="004B49AF"/>
    <w:rsid w:val="004B5296"/>
    <w:rsid w:val="004B628F"/>
    <w:rsid w:val="004B6B57"/>
    <w:rsid w:val="004B6C22"/>
    <w:rsid w:val="004B6F05"/>
    <w:rsid w:val="004B7396"/>
    <w:rsid w:val="004C0349"/>
    <w:rsid w:val="004C0548"/>
    <w:rsid w:val="004C07B7"/>
    <w:rsid w:val="004C1662"/>
    <w:rsid w:val="004C4410"/>
    <w:rsid w:val="004C5444"/>
    <w:rsid w:val="004C7960"/>
    <w:rsid w:val="004D0176"/>
    <w:rsid w:val="004D126C"/>
    <w:rsid w:val="004D3FB9"/>
    <w:rsid w:val="004D438A"/>
    <w:rsid w:val="004D4794"/>
    <w:rsid w:val="004D4B3A"/>
    <w:rsid w:val="004D574B"/>
    <w:rsid w:val="004D73C9"/>
    <w:rsid w:val="004D7C86"/>
    <w:rsid w:val="004D7CE0"/>
    <w:rsid w:val="004E0E72"/>
    <w:rsid w:val="004E1549"/>
    <w:rsid w:val="004E175B"/>
    <w:rsid w:val="004E1F46"/>
    <w:rsid w:val="004E247C"/>
    <w:rsid w:val="004E3313"/>
    <w:rsid w:val="004E3E0E"/>
    <w:rsid w:val="004E3FA6"/>
    <w:rsid w:val="004E422C"/>
    <w:rsid w:val="004E4284"/>
    <w:rsid w:val="004E432E"/>
    <w:rsid w:val="004E53E8"/>
    <w:rsid w:val="004E750B"/>
    <w:rsid w:val="004F0ED2"/>
    <w:rsid w:val="004F1992"/>
    <w:rsid w:val="004F2B71"/>
    <w:rsid w:val="004F3459"/>
    <w:rsid w:val="004F3A53"/>
    <w:rsid w:val="004F3C48"/>
    <w:rsid w:val="004F3FEB"/>
    <w:rsid w:val="004F4A38"/>
    <w:rsid w:val="004F5359"/>
    <w:rsid w:val="004F5E28"/>
    <w:rsid w:val="004F6275"/>
    <w:rsid w:val="004F7F59"/>
    <w:rsid w:val="00501285"/>
    <w:rsid w:val="00501DD3"/>
    <w:rsid w:val="00501E78"/>
    <w:rsid w:val="00502A86"/>
    <w:rsid w:val="00503D17"/>
    <w:rsid w:val="00503E3A"/>
    <w:rsid w:val="005048B0"/>
    <w:rsid w:val="00505473"/>
    <w:rsid w:val="00506578"/>
    <w:rsid w:val="005116FC"/>
    <w:rsid w:val="0051202E"/>
    <w:rsid w:val="0051247F"/>
    <w:rsid w:val="005143E7"/>
    <w:rsid w:val="005154AB"/>
    <w:rsid w:val="005205FE"/>
    <w:rsid w:val="00521854"/>
    <w:rsid w:val="00521B70"/>
    <w:rsid w:val="00522C2D"/>
    <w:rsid w:val="00524082"/>
    <w:rsid w:val="00525F5A"/>
    <w:rsid w:val="00526C80"/>
    <w:rsid w:val="005270C9"/>
    <w:rsid w:val="00527D6A"/>
    <w:rsid w:val="00530716"/>
    <w:rsid w:val="00530D2A"/>
    <w:rsid w:val="0053465E"/>
    <w:rsid w:val="005365B1"/>
    <w:rsid w:val="005366D6"/>
    <w:rsid w:val="005413F5"/>
    <w:rsid w:val="00541780"/>
    <w:rsid w:val="0054416F"/>
    <w:rsid w:val="00546224"/>
    <w:rsid w:val="0054676B"/>
    <w:rsid w:val="00551ACC"/>
    <w:rsid w:val="00551D09"/>
    <w:rsid w:val="005528F2"/>
    <w:rsid w:val="00552A94"/>
    <w:rsid w:val="00552AC3"/>
    <w:rsid w:val="00552EFD"/>
    <w:rsid w:val="005530F2"/>
    <w:rsid w:val="00554AD7"/>
    <w:rsid w:val="00554AEB"/>
    <w:rsid w:val="00556208"/>
    <w:rsid w:val="005567DE"/>
    <w:rsid w:val="005578D8"/>
    <w:rsid w:val="00557946"/>
    <w:rsid w:val="00557AF0"/>
    <w:rsid w:val="00561A7E"/>
    <w:rsid w:val="00561F8B"/>
    <w:rsid w:val="00562452"/>
    <w:rsid w:val="00563086"/>
    <w:rsid w:val="00563DAC"/>
    <w:rsid w:val="00565F30"/>
    <w:rsid w:val="005661FB"/>
    <w:rsid w:val="005667D9"/>
    <w:rsid w:val="00567013"/>
    <w:rsid w:val="0056789E"/>
    <w:rsid w:val="00567FBA"/>
    <w:rsid w:val="00570ECD"/>
    <w:rsid w:val="005717FE"/>
    <w:rsid w:val="00571ED7"/>
    <w:rsid w:val="00573BED"/>
    <w:rsid w:val="005745D8"/>
    <w:rsid w:val="00580B3D"/>
    <w:rsid w:val="00580B60"/>
    <w:rsid w:val="00580D51"/>
    <w:rsid w:val="0058401D"/>
    <w:rsid w:val="0058420D"/>
    <w:rsid w:val="005845D7"/>
    <w:rsid w:val="00584BDA"/>
    <w:rsid w:val="00585F3B"/>
    <w:rsid w:val="00587EAF"/>
    <w:rsid w:val="005909DC"/>
    <w:rsid w:val="005913A7"/>
    <w:rsid w:val="005914FC"/>
    <w:rsid w:val="00591BF8"/>
    <w:rsid w:val="00595B7C"/>
    <w:rsid w:val="00596E94"/>
    <w:rsid w:val="005979A0"/>
    <w:rsid w:val="005A02F1"/>
    <w:rsid w:val="005A0685"/>
    <w:rsid w:val="005A1BF9"/>
    <w:rsid w:val="005A20FB"/>
    <w:rsid w:val="005A3C6F"/>
    <w:rsid w:val="005A5161"/>
    <w:rsid w:val="005A7240"/>
    <w:rsid w:val="005B2B65"/>
    <w:rsid w:val="005B4406"/>
    <w:rsid w:val="005B566A"/>
    <w:rsid w:val="005B56FA"/>
    <w:rsid w:val="005B5F38"/>
    <w:rsid w:val="005B625D"/>
    <w:rsid w:val="005C0DF6"/>
    <w:rsid w:val="005C2672"/>
    <w:rsid w:val="005C2A7A"/>
    <w:rsid w:val="005C36A6"/>
    <w:rsid w:val="005C3750"/>
    <w:rsid w:val="005C37DC"/>
    <w:rsid w:val="005C3C18"/>
    <w:rsid w:val="005C42F8"/>
    <w:rsid w:val="005C5F3F"/>
    <w:rsid w:val="005C7E2F"/>
    <w:rsid w:val="005D02D0"/>
    <w:rsid w:val="005D0F60"/>
    <w:rsid w:val="005D10AB"/>
    <w:rsid w:val="005D264C"/>
    <w:rsid w:val="005D41FE"/>
    <w:rsid w:val="005D48FA"/>
    <w:rsid w:val="005D4C7B"/>
    <w:rsid w:val="005D5441"/>
    <w:rsid w:val="005D6431"/>
    <w:rsid w:val="005D6CD5"/>
    <w:rsid w:val="005D78C9"/>
    <w:rsid w:val="005D79BD"/>
    <w:rsid w:val="005E07F4"/>
    <w:rsid w:val="005E0CD9"/>
    <w:rsid w:val="005E1A86"/>
    <w:rsid w:val="005E1B9C"/>
    <w:rsid w:val="005E1E9D"/>
    <w:rsid w:val="005E28CA"/>
    <w:rsid w:val="005E2C06"/>
    <w:rsid w:val="005E2E52"/>
    <w:rsid w:val="005E445A"/>
    <w:rsid w:val="005E462E"/>
    <w:rsid w:val="005E4AB9"/>
    <w:rsid w:val="005E58E8"/>
    <w:rsid w:val="005E5BDB"/>
    <w:rsid w:val="005E5E39"/>
    <w:rsid w:val="005E5EE6"/>
    <w:rsid w:val="005E6A05"/>
    <w:rsid w:val="005E7299"/>
    <w:rsid w:val="005E7AD0"/>
    <w:rsid w:val="005F04B2"/>
    <w:rsid w:val="005F0B2A"/>
    <w:rsid w:val="005F113D"/>
    <w:rsid w:val="005F2D63"/>
    <w:rsid w:val="005F7479"/>
    <w:rsid w:val="005F7A55"/>
    <w:rsid w:val="005F7C94"/>
    <w:rsid w:val="006006B9"/>
    <w:rsid w:val="006008C3"/>
    <w:rsid w:val="00601028"/>
    <w:rsid w:val="00601216"/>
    <w:rsid w:val="0060333F"/>
    <w:rsid w:val="0060345A"/>
    <w:rsid w:val="006043CA"/>
    <w:rsid w:val="00607040"/>
    <w:rsid w:val="00607759"/>
    <w:rsid w:val="006109BB"/>
    <w:rsid w:val="00611A97"/>
    <w:rsid w:val="00611FCD"/>
    <w:rsid w:val="00612097"/>
    <w:rsid w:val="0061252E"/>
    <w:rsid w:val="00612B55"/>
    <w:rsid w:val="00612DAE"/>
    <w:rsid w:val="00614143"/>
    <w:rsid w:val="006142B7"/>
    <w:rsid w:val="0061658F"/>
    <w:rsid w:val="006172AB"/>
    <w:rsid w:val="00617E66"/>
    <w:rsid w:val="006239A4"/>
    <w:rsid w:val="00623E6D"/>
    <w:rsid w:val="00624B83"/>
    <w:rsid w:val="00624DF1"/>
    <w:rsid w:val="00625C82"/>
    <w:rsid w:val="0062601D"/>
    <w:rsid w:val="00626F7D"/>
    <w:rsid w:val="0063115F"/>
    <w:rsid w:val="00631193"/>
    <w:rsid w:val="00631E2B"/>
    <w:rsid w:val="00633408"/>
    <w:rsid w:val="006341D5"/>
    <w:rsid w:val="00635050"/>
    <w:rsid w:val="006368ED"/>
    <w:rsid w:val="00636FDF"/>
    <w:rsid w:val="00637E56"/>
    <w:rsid w:val="00640C07"/>
    <w:rsid w:val="00640F7A"/>
    <w:rsid w:val="006433C4"/>
    <w:rsid w:val="0064391D"/>
    <w:rsid w:val="00643D17"/>
    <w:rsid w:val="00644AE5"/>
    <w:rsid w:val="00645182"/>
    <w:rsid w:val="00645B55"/>
    <w:rsid w:val="00646427"/>
    <w:rsid w:val="00646BEA"/>
    <w:rsid w:val="00647AAD"/>
    <w:rsid w:val="00647CAC"/>
    <w:rsid w:val="0065047C"/>
    <w:rsid w:val="006514DC"/>
    <w:rsid w:val="006520D8"/>
    <w:rsid w:val="0065216F"/>
    <w:rsid w:val="00652884"/>
    <w:rsid w:val="006533BE"/>
    <w:rsid w:val="006536BA"/>
    <w:rsid w:val="006537DE"/>
    <w:rsid w:val="00654036"/>
    <w:rsid w:val="00657AE7"/>
    <w:rsid w:val="00662427"/>
    <w:rsid w:val="00663459"/>
    <w:rsid w:val="006636FF"/>
    <w:rsid w:val="0066415C"/>
    <w:rsid w:val="00664D97"/>
    <w:rsid w:val="006653AC"/>
    <w:rsid w:val="00665E23"/>
    <w:rsid w:val="00666242"/>
    <w:rsid w:val="00666666"/>
    <w:rsid w:val="00666B32"/>
    <w:rsid w:val="006722D2"/>
    <w:rsid w:val="00673623"/>
    <w:rsid w:val="0067478A"/>
    <w:rsid w:val="006750E1"/>
    <w:rsid w:val="006761E8"/>
    <w:rsid w:val="0067680C"/>
    <w:rsid w:val="006778CE"/>
    <w:rsid w:val="006822E5"/>
    <w:rsid w:val="006826F3"/>
    <w:rsid w:val="00683842"/>
    <w:rsid w:val="00685989"/>
    <w:rsid w:val="00685AFB"/>
    <w:rsid w:val="00686350"/>
    <w:rsid w:val="00686E41"/>
    <w:rsid w:val="006870AB"/>
    <w:rsid w:val="0068754B"/>
    <w:rsid w:val="0069299C"/>
    <w:rsid w:val="00692EA9"/>
    <w:rsid w:val="006933CB"/>
    <w:rsid w:val="006939EE"/>
    <w:rsid w:val="00695127"/>
    <w:rsid w:val="00695461"/>
    <w:rsid w:val="00696281"/>
    <w:rsid w:val="00696ADA"/>
    <w:rsid w:val="006A09D2"/>
    <w:rsid w:val="006A1483"/>
    <w:rsid w:val="006A308A"/>
    <w:rsid w:val="006A3900"/>
    <w:rsid w:val="006A4C81"/>
    <w:rsid w:val="006A5145"/>
    <w:rsid w:val="006A519D"/>
    <w:rsid w:val="006A5822"/>
    <w:rsid w:val="006A5DC2"/>
    <w:rsid w:val="006A7BF2"/>
    <w:rsid w:val="006B2167"/>
    <w:rsid w:val="006B22BB"/>
    <w:rsid w:val="006B29E7"/>
    <w:rsid w:val="006B37C8"/>
    <w:rsid w:val="006B3C85"/>
    <w:rsid w:val="006B670F"/>
    <w:rsid w:val="006B6BE7"/>
    <w:rsid w:val="006C2157"/>
    <w:rsid w:val="006C36C5"/>
    <w:rsid w:val="006C421A"/>
    <w:rsid w:val="006C44F0"/>
    <w:rsid w:val="006C4876"/>
    <w:rsid w:val="006C497B"/>
    <w:rsid w:val="006C583A"/>
    <w:rsid w:val="006C7035"/>
    <w:rsid w:val="006C76A3"/>
    <w:rsid w:val="006C7861"/>
    <w:rsid w:val="006D0E3D"/>
    <w:rsid w:val="006D5148"/>
    <w:rsid w:val="006D773C"/>
    <w:rsid w:val="006E164E"/>
    <w:rsid w:val="006E2CA0"/>
    <w:rsid w:val="006E3B89"/>
    <w:rsid w:val="006E4F54"/>
    <w:rsid w:val="006F019F"/>
    <w:rsid w:val="006F0B25"/>
    <w:rsid w:val="006F0C03"/>
    <w:rsid w:val="006F0E27"/>
    <w:rsid w:val="006F23FA"/>
    <w:rsid w:val="006F3531"/>
    <w:rsid w:val="006F36CC"/>
    <w:rsid w:val="006F3FA1"/>
    <w:rsid w:val="006F42D0"/>
    <w:rsid w:val="006F452B"/>
    <w:rsid w:val="006F47DF"/>
    <w:rsid w:val="006F48D5"/>
    <w:rsid w:val="006F4EBD"/>
    <w:rsid w:val="006F6E1D"/>
    <w:rsid w:val="006F7C74"/>
    <w:rsid w:val="007001C6"/>
    <w:rsid w:val="0070099D"/>
    <w:rsid w:val="00700F70"/>
    <w:rsid w:val="00701F66"/>
    <w:rsid w:val="00702FA0"/>
    <w:rsid w:val="007040EE"/>
    <w:rsid w:val="00705382"/>
    <w:rsid w:val="007058FD"/>
    <w:rsid w:val="00706706"/>
    <w:rsid w:val="007070C0"/>
    <w:rsid w:val="00707BDA"/>
    <w:rsid w:val="00710982"/>
    <w:rsid w:val="0071198E"/>
    <w:rsid w:val="0071253B"/>
    <w:rsid w:val="0071335C"/>
    <w:rsid w:val="007137DC"/>
    <w:rsid w:val="0071438B"/>
    <w:rsid w:val="0071458E"/>
    <w:rsid w:val="00714FC8"/>
    <w:rsid w:val="0071512F"/>
    <w:rsid w:val="0071569B"/>
    <w:rsid w:val="00717734"/>
    <w:rsid w:val="00717772"/>
    <w:rsid w:val="00720FC8"/>
    <w:rsid w:val="007216C6"/>
    <w:rsid w:val="00723D37"/>
    <w:rsid w:val="00724DA9"/>
    <w:rsid w:val="0072559E"/>
    <w:rsid w:val="007265A2"/>
    <w:rsid w:val="00730100"/>
    <w:rsid w:val="0073102F"/>
    <w:rsid w:val="007317BD"/>
    <w:rsid w:val="007319ED"/>
    <w:rsid w:val="00731A4A"/>
    <w:rsid w:val="00732BF0"/>
    <w:rsid w:val="00732E5F"/>
    <w:rsid w:val="00733911"/>
    <w:rsid w:val="0073414F"/>
    <w:rsid w:val="007343B7"/>
    <w:rsid w:val="00735955"/>
    <w:rsid w:val="00737CC6"/>
    <w:rsid w:val="007451A8"/>
    <w:rsid w:val="00745FE2"/>
    <w:rsid w:val="00746322"/>
    <w:rsid w:val="00747EB5"/>
    <w:rsid w:val="00750FD1"/>
    <w:rsid w:val="007522DB"/>
    <w:rsid w:val="0075299E"/>
    <w:rsid w:val="0075319C"/>
    <w:rsid w:val="00753CB3"/>
    <w:rsid w:val="007547A0"/>
    <w:rsid w:val="007547E9"/>
    <w:rsid w:val="00755368"/>
    <w:rsid w:val="00756107"/>
    <w:rsid w:val="007572A9"/>
    <w:rsid w:val="0075739E"/>
    <w:rsid w:val="00761564"/>
    <w:rsid w:val="00762918"/>
    <w:rsid w:val="00763103"/>
    <w:rsid w:val="00763BE0"/>
    <w:rsid w:val="007640EA"/>
    <w:rsid w:val="007642C6"/>
    <w:rsid w:val="00764A71"/>
    <w:rsid w:val="00765A7D"/>
    <w:rsid w:val="00765BF3"/>
    <w:rsid w:val="00765E0E"/>
    <w:rsid w:val="00766134"/>
    <w:rsid w:val="007662CC"/>
    <w:rsid w:val="00766DC1"/>
    <w:rsid w:val="00766FA6"/>
    <w:rsid w:val="00767002"/>
    <w:rsid w:val="007700DE"/>
    <w:rsid w:val="00771CB4"/>
    <w:rsid w:val="007725DD"/>
    <w:rsid w:val="0077488C"/>
    <w:rsid w:val="0077539A"/>
    <w:rsid w:val="007770BC"/>
    <w:rsid w:val="0078030F"/>
    <w:rsid w:val="0078056B"/>
    <w:rsid w:val="00781A57"/>
    <w:rsid w:val="00781BF1"/>
    <w:rsid w:val="00782510"/>
    <w:rsid w:val="0078494E"/>
    <w:rsid w:val="007872AE"/>
    <w:rsid w:val="00787AD3"/>
    <w:rsid w:val="00791C88"/>
    <w:rsid w:val="0079258A"/>
    <w:rsid w:val="00793392"/>
    <w:rsid w:val="007937F5"/>
    <w:rsid w:val="00793BD3"/>
    <w:rsid w:val="007940AD"/>
    <w:rsid w:val="007954D4"/>
    <w:rsid w:val="00796349"/>
    <w:rsid w:val="007A06D8"/>
    <w:rsid w:val="007A1BD4"/>
    <w:rsid w:val="007A41E3"/>
    <w:rsid w:val="007A4CBB"/>
    <w:rsid w:val="007A4CC1"/>
    <w:rsid w:val="007A50A9"/>
    <w:rsid w:val="007A7A04"/>
    <w:rsid w:val="007B0BB6"/>
    <w:rsid w:val="007B1349"/>
    <w:rsid w:val="007B26CA"/>
    <w:rsid w:val="007B282A"/>
    <w:rsid w:val="007B3200"/>
    <w:rsid w:val="007B48BA"/>
    <w:rsid w:val="007B4ACA"/>
    <w:rsid w:val="007B4B61"/>
    <w:rsid w:val="007B55F5"/>
    <w:rsid w:val="007B637A"/>
    <w:rsid w:val="007B6FEB"/>
    <w:rsid w:val="007C0A72"/>
    <w:rsid w:val="007C0F8E"/>
    <w:rsid w:val="007C1579"/>
    <w:rsid w:val="007C1871"/>
    <w:rsid w:val="007C1FCD"/>
    <w:rsid w:val="007C4229"/>
    <w:rsid w:val="007C583A"/>
    <w:rsid w:val="007C73FF"/>
    <w:rsid w:val="007D023B"/>
    <w:rsid w:val="007D1500"/>
    <w:rsid w:val="007D361B"/>
    <w:rsid w:val="007D569C"/>
    <w:rsid w:val="007D6A20"/>
    <w:rsid w:val="007D6FD0"/>
    <w:rsid w:val="007E0047"/>
    <w:rsid w:val="007E203D"/>
    <w:rsid w:val="007E266F"/>
    <w:rsid w:val="007E52A0"/>
    <w:rsid w:val="007E765C"/>
    <w:rsid w:val="007E7FF8"/>
    <w:rsid w:val="007F0270"/>
    <w:rsid w:val="007F0B1B"/>
    <w:rsid w:val="007F1589"/>
    <w:rsid w:val="007F1DD5"/>
    <w:rsid w:val="007F1FAA"/>
    <w:rsid w:val="007F20B9"/>
    <w:rsid w:val="007F2B8D"/>
    <w:rsid w:val="007F2D29"/>
    <w:rsid w:val="007F30A3"/>
    <w:rsid w:val="007F38D0"/>
    <w:rsid w:val="007F437E"/>
    <w:rsid w:val="007F5F73"/>
    <w:rsid w:val="007F6B0A"/>
    <w:rsid w:val="007F799B"/>
    <w:rsid w:val="00800633"/>
    <w:rsid w:val="0080212C"/>
    <w:rsid w:val="00802213"/>
    <w:rsid w:val="00802FD9"/>
    <w:rsid w:val="008038EB"/>
    <w:rsid w:val="00803A7C"/>
    <w:rsid w:val="00804AA1"/>
    <w:rsid w:val="00804B8D"/>
    <w:rsid w:val="00805C1F"/>
    <w:rsid w:val="008062A3"/>
    <w:rsid w:val="00810F51"/>
    <w:rsid w:val="00811025"/>
    <w:rsid w:val="0081179D"/>
    <w:rsid w:val="00811CF8"/>
    <w:rsid w:val="008120BB"/>
    <w:rsid w:val="00812EB6"/>
    <w:rsid w:val="00813E4C"/>
    <w:rsid w:val="00816136"/>
    <w:rsid w:val="008165C7"/>
    <w:rsid w:val="00816A90"/>
    <w:rsid w:val="00817820"/>
    <w:rsid w:val="008211E0"/>
    <w:rsid w:val="00821252"/>
    <w:rsid w:val="008224BB"/>
    <w:rsid w:val="0082401F"/>
    <w:rsid w:val="00824139"/>
    <w:rsid w:val="0082483E"/>
    <w:rsid w:val="008254CA"/>
    <w:rsid w:val="00826D07"/>
    <w:rsid w:val="0082703B"/>
    <w:rsid w:val="008307CE"/>
    <w:rsid w:val="00831FED"/>
    <w:rsid w:val="00832D81"/>
    <w:rsid w:val="00832E34"/>
    <w:rsid w:val="00834EBF"/>
    <w:rsid w:val="00835D4F"/>
    <w:rsid w:val="0083603A"/>
    <w:rsid w:val="008363F7"/>
    <w:rsid w:val="00837A25"/>
    <w:rsid w:val="00840058"/>
    <w:rsid w:val="00840FF3"/>
    <w:rsid w:val="00841C60"/>
    <w:rsid w:val="00841D35"/>
    <w:rsid w:val="00842697"/>
    <w:rsid w:val="00842D25"/>
    <w:rsid w:val="00843AB9"/>
    <w:rsid w:val="00844004"/>
    <w:rsid w:val="00847646"/>
    <w:rsid w:val="00847B56"/>
    <w:rsid w:val="0085358A"/>
    <w:rsid w:val="008537B9"/>
    <w:rsid w:val="00854A10"/>
    <w:rsid w:val="00854A17"/>
    <w:rsid w:val="00854B3F"/>
    <w:rsid w:val="00854D87"/>
    <w:rsid w:val="00857A50"/>
    <w:rsid w:val="00860176"/>
    <w:rsid w:val="00860C3F"/>
    <w:rsid w:val="008613C8"/>
    <w:rsid w:val="00862E45"/>
    <w:rsid w:val="00865E52"/>
    <w:rsid w:val="00866DCC"/>
    <w:rsid w:val="008706F4"/>
    <w:rsid w:val="00873335"/>
    <w:rsid w:val="008737BD"/>
    <w:rsid w:val="008739ED"/>
    <w:rsid w:val="00873CAC"/>
    <w:rsid w:val="00874CD2"/>
    <w:rsid w:val="00875C99"/>
    <w:rsid w:val="00876502"/>
    <w:rsid w:val="00876EB0"/>
    <w:rsid w:val="008776F5"/>
    <w:rsid w:val="0088048F"/>
    <w:rsid w:val="00880AC5"/>
    <w:rsid w:val="00880E0A"/>
    <w:rsid w:val="00882664"/>
    <w:rsid w:val="00882673"/>
    <w:rsid w:val="00883016"/>
    <w:rsid w:val="00883F42"/>
    <w:rsid w:val="00885B62"/>
    <w:rsid w:val="00886B27"/>
    <w:rsid w:val="008879F0"/>
    <w:rsid w:val="00887EAC"/>
    <w:rsid w:val="008926A1"/>
    <w:rsid w:val="00894A48"/>
    <w:rsid w:val="008965EF"/>
    <w:rsid w:val="008A14F5"/>
    <w:rsid w:val="008A2068"/>
    <w:rsid w:val="008A23B6"/>
    <w:rsid w:val="008A36EF"/>
    <w:rsid w:val="008A4C97"/>
    <w:rsid w:val="008A4E0C"/>
    <w:rsid w:val="008A507E"/>
    <w:rsid w:val="008A58BB"/>
    <w:rsid w:val="008A6175"/>
    <w:rsid w:val="008A61FE"/>
    <w:rsid w:val="008A6405"/>
    <w:rsid w:val="008A6C19"/>
    <w:rsid w:val="008A79BD"/>
    <w:rsid w:val="008B0430"/>
    <w:rsid w:val="008B10A8"/>
    <w:rsid w:val="008B1F07"/>
    <w:rsid w:val="008B46A2"/>
    <w:rsid w:val="008B48F3"/>
    <w:rsid w:val="008B4D1C"/>
    <w:rsid w:val="008B53BA"/>
    <w:rsid w:val="008B574E"/>
    <w:rsid w:val="008B587E"/>
    <w:rsid w:val="008B68AE"/>
    <w:rsid w:val="008B6D7B"/>
    <w:rsid w:val="008B711B"/>
    <w:rsid w:val="008B7A21"/>
    <w:rsid w:val="008C43ED"/>
    <w:rsid w:val="008C593D"/>
    <w:rsid w:val="008C62D6"/>
    <w:rsid w:val="008C639F"/>
    <w:rsid w:val="008C64F2"/>
    <w:rsid w:val="008C6D6B"/>
    <w:rsid w:val="008C7195"/>
    <w:rsid w:val="008C7479"/>
    <w:rsid w:val="008C7D57"/>
    <w:rsid w:val="008D05B7"/>
    <w:rsid w:val="008D0A15"/>
    <w:rsid w:val="008D25D9"/>
    <w:rsid w:val="008D5DDF"/>
    <w:rsid w:val="008D5F1D"/>
    <w:rsid w:val="008D6038"/>
    <w:rsid w:val="008D64E9"/>
    <w:rsid w:val="008D7553"/>
    <w:rsid w:val="008D7E17"/>
    <w:rsid w:val="008E0CCF"/>
    <w:rsid w:val="008E16E0"/>
    <w:rsid w:val="008E1C48"/>
    <w:rsid w:val="008E212D"/>
    <w:rsid w:val="008E3857"/>
    <w:rsid w:val="008E3962"/>
    <w:rsid w:val="008E593F"/>
    <w:rsid w:val="008E6057"/>
    <w:rsid w:val="008E654E"/>
    <w:rsid w:val="008E72FC"/>
    <w:rsid w:val="008F0AE1"/>
    <w:rsid w:val="008F10F8"/>
    <w:rsid w:val="008F1A10"/>
    <w:rsid w:val="008F2109"/>
    <w:rsid w:val="008F3345"/>
    <w:rsid w:val="008F36C7"/>
    <w:rsid w:val="008F4367"/>
    <w:rsid w:val="008F47B1"/>
    <w:rsid w:val="008F59AE"/>
    <w:rsid w:val="008F6403"/>
    <w:rsid w:val="008F786E"/>
    <w:rsid w:val="008F7A7C"/>
    <w:rsid w:val="0090405B"/>
    <w:rsid w:val="009046E3"/>
    <w:rsid w:val="00904702"/>
    <w:rsid w:val="00905433"/>
    <w:rsid w:val="0090567D"/>
    <w:rsid w:val="00905EBE"/>
    <w:rsid w:val="00906B3E"/>
    <w:rsid w:val="00907871"/>
    <w:rsid w:val="00907E7B"/>
    <w:rsid w:val="00914A9C"/>
    <w:rsid w:val="00915F63"/>
    <w:rsid w:val="00916D21"/>
    <w:rsid w:val="00917894"/>
    <w:rsid w:val="009216E6"/>
    <w:rsid w:val="0092223D"/>
    <w:rsid w:val="00922E54"/>
    <w:rsid w:val="0092349A"/>
    <w:rsid w:val="00925284"/>
    <w:rsid w:val="009265B9"/>
    <w:rsid w:val="00930472"/>
    <w:rsid w:val="00930C00"/>
    <w:rsid w:val="00930EA5"/>
    <w:rsid w:val="009314CD"/>
    <w:rsid w:val="00931FAF"/>
    <w:rsid w:val="00932973"/>
    <w:rsid w:val="009333DA"/>
    <w:rsid w:val="009346EE"/>
    <w:rsid w:val="00935810"/>
    <w:rsid w:val="00937358"/>
    <w:rsid w:val="009374D2"/>
    <w:rsid w:val="00940E2C"/>
    <w:rsid w:val="00941F9B"/>
    <w:rsid w:val="00942515"/>
    <w:rsid w:val="00942674"/>
    <w:rsid w:val="0094489F"/>
    <w:rsid w:val="00946CB9"/>
    <w:rsid w:val="009472E3"/>
    <w:rsid w:val="00950721"/>
    <w:rsid w:val="0095201C"/>
    <w:rsid w:val="00953F4F"/>
    <w:rsid w:val="00954485"/>
    <w:rsid w:val="0095637E"/>
    <w:rsid w:val="00956C6C"/>
    <w:rsid w:val="009574D6"/>
    <w:rsid w:val="0096005D"/>
    <w:rsid w:val="009615BE"/>
    <w:rsid w:val="009622B1"/>
    <w:rsid w:val="0096281A"/>
    <w:rsid w:val="009628C2"/>
    <w:rsid w:val="009629AA"/>
    <w:rsid w:val="009648E5"/>
    <w:rsid w:val="00967C7E"/>
    <w:rsid w:val="0097085D"/>
    <w:rsid w:val="00970BB7"/>
    <w:rsid w:val="00970F65"/>
    <w:rsid w:val="0097363E"/>
    <w:rsid w:val="009746B0"/>
    <w:rsid w:val="00975E94"/>
    <w:rsid w:val="009763AB"/>
    <w:rsid w:val="00976F62"/>
    <w:rsid w:val="00977CFB"/>
    <w:rsid w:val="009805F8"/>
    <w:rsid w:val="00980F88"/>
    <w:rsid w:val="0098139C"/>
    <w:rsid w:val="00982025"/>
    <w:rsid w:val="009822DF"/>
    <w:rsid w:val="009824A0"/>
    <w:rsid w:val="00986576"/>
    <w:rsid w:val="00986E4C"/>
    <w:rsid w:val="00987643"/>
    <w:rsid w:val="00990434"/>
    <w:rsid w:val="00991DBD"/>
    <w:rsid w:val="009922CE"/>
    <w:rsid w:val="00992568"/>
    <w:rsid w:val="00992E4C"/>
    <w:rsid w:val="0099381F"/>
    <w:rsid w:val="009957ED"/>
    <w:rsid w:val="00996A48"/>
    <w:rsid w:val="00997622"/>
    <w:rsid w:val="009A0A57"/>
    <w:rsid w:val="009A127F"/>
    <w:rsid w:val="009A5506"/>
    <w:rsid w:val="009A5646"/>
    <w:rsid w:val="009A67E0"/>
    <w:rsid w:val="009A6E6A"/>
    <w:rsid w:val="009B1656"/>
    <w:rsid w:val="009B22F0"/>
    <w:rsid w:val="009B349B"/>
    <w:rsid w:val="009B49B9"/>
    <w:rsid w:val="009B5561"/>
    <w:rsid w:val="009B55A4"/>
    <w:rsid w:val="009C02FF"/>
    <w:rsid w:val="009C072E"/>
    <w:rsid w:val="009C0FC2"/>
    <w:rsid w:val="009C21E3"/>
    <w:rsid w:val="009C2BC5"/>
    <w:rsid w:val="009C4416"/>
    <w:rsid w:val="009C6018"/>
    <w:rsid w:val="009C6334"/>
    <w:rsid w:val="009C681B"/>
    <w:rsid w:val="009C6BAB"/>
    <w:rsid w:val="009C6EB4"/>
    <w:rsid w:val="009C778F"/>
    <w:rsid w:val="009D0342"/>
    <w:rsid w:val="009D08DA"/>
    <w:rsid w:val="009D0997"/>
    <w:rsid w:val="009D1A0A"/>
    <w:rsid w:val="009D20C0"/>
    <w:rsid w:val="009D3950"/>
    <w:rsid w:val="009D5677"/>
    <w:rsid w:val="009D6A20"/>
    <w:rsid w:val="009D7F77"/>
    <w:rsid w:val="009E0199"/>
    <w:rsid w:val="009E03EC"/>
    <w:rsid w:val="009E0816"/>
    <w:rsid w:val="009E51FA"/>
    <w:rsid w:val="009E5B75"/>
    <w:rsid w:val="009E5CC2"/>
    <w:rsid w:val="009E6C3E"/>
    <w:rsid w:val="009E6D99"/>
    <w:rsid w:val="009E7A9D"/>
    <w:rsid w:val="009F2051"/>
    <w:rsid w:val="009F24D3"/>
    <w:rsid w:val="009F24EB"/>
    <w:rsid w:val="009F3708"/>
    <w:rsid w:val="009F5D8B"/>
    <w:rsid w:val="009F72A8"/>
    <w:rsid w:val="00A00312"/>
    <w:rsid w:val="00A030C1"/>
    <w:rsid w:val="00A044E1"/>
    <w:rsid w:val="00A045E8"/>
    <w:rsid w:val="00A04A9A"/>
    <w:rsid w:val="00A04AC5"/>
    <w:rsid w:val="00A05213"/>
    <w:rsid w:val="00A053F3"/>
    <w:rsid w:val="00A064D1"/>
    <w:rsid w:val="00A06B86"/>
    <w:rsid w:val="00A106A3"/>
    <w:rsid w:val="00A10AE3"/>
    <w:rsid w:val="00A10FA7"/>
    <w:rsid w:val="00A11635"/>
    <w:rsid w:val="00A116DE"/>
    <w:rsid w:val="00A139EE"/>
    <w:rsid w:val="00A16286"/>
    <w:rsid w:val="00A17244"/>
    <w:rsid w:val="00A20A34"/>
    <w:rsid w:val="00A21594"/>
    <w:rsid w:val="00A21694"/>
    <w:rsid w:val="00A223EA"/>
    <w:rsid w:val="00A24C4C"/>
    <w:rsid w:val="00A25C5C"/>
    <w:rsid w:val="00A25D60"/>
    <w:rsid w:val="00A2641C"/>
    <w:rsid w:val="00A27923"/>
    <w:rsid w:val="00A30217"/>
    <w:rsid w:val="00A30B31"/>
    <w:rsid w:val="00A31DFD"/>
    <w:rsid w:val="00A321E8"/>
    <w:rsid w:val="00A33F04"/>
    <w:rsid w:val="00A349DE"/>
    <w:rsid w:val="00A3594B"/>
    <w:rsid w:val="00A40921"/>
    <w:rsid w:val="00A41A05"/>
    <w:rsid w:val="00A41B13"/>
    <w:rsid w:val="00A4732B"/>
    <w:rsid w:val="00A47505"/>
    <w:rsid w:val="00A503AB"/>
    <w:rsid w:val="00A51D66"/>
    <w:rsid w:val="00A52BE7"/>
    <w:rsid w:val="00A52C00"/>
    <w:rsid w:val="00A53BDE"/>
    <w:rsid w:val="00A53F46"/>
    <w:rsid w:val="00A55302"/>
    <w:rsid w:val="00A55502"/>
    <w:rsid w:val="00A557A8"/>
    <w:rsid w:val="00A55933"/>
    <w:rsid w:val="00A5663D"/>
    <w:rsid w:val="00A566E3"/>
    <w:rsid w:val="00A6151E"/>
    <w:rsid w:val="00A62091"/>
    <w:rsid w:val="00A62B63"/>
    <w:rsid w:val="00A65DA0"/>
    <w:rsid w:val="00A66150"/>
    <w:rsid w:val="00A6674B"/>
    <w:rsid w:val="00A6757A"/>
    <w:rsid w:val="00A67BF8"/>
    <w:rsid w:val="00A717A4"/>
    <w:rsid w:val="00A72093"/>
    <w:rsid w:val="00A73759"/>
    <w:rsid w:val="00A74016"/>
    <w:rsid w:val="00A747E5"/>
    <w:rsid w:val="00A74BD2"/>
    <w:rsid w:val="00A77503"/>
    <w:rsid w:val="00A77569"/>
    <w:rsid w:val="00A80538"/>
    <w:rsid w:val="00A8361C"/>
    <w:rsid w:val="00A84416"/>
    <w:rsid w:val="00A84D95"/>
    <w:rsid w:val="00A84F79"/>
    <w:rsid w:val="00A84FCF"/>
    <w:rsid w:val="00A861C5"/>
    <w:rsid w:val="00A86264"/>
    <w:rsid w:val="00A872D9"/>
    <w:rsid w:val="00A87CD8"/>
    <w:rsid w:val="00A908E1"/>
    <w:rsid w:val="00A90BC1"/>
    <w:rsid w:val="00A912DB"/>
    <w:rsid w:val="00A91FFC"/>
    <w:rsid w:val="00A92272"/>
    <w:rsid w:val="00A92393"/>
    <w:rsid w:val="00A93929"/>
    <w:rsid w:val="00A93ACD"/>
    <w:rsid w:val="00A94F7C"/>
    <w:rsid w:val="00A9630B"/>
    <w:rsid w:val="00A96B93"/>
    <w:rsid w:val="00A975F4"/>
    <w:rsid w:val="00A97847"/>
    <w:rsid w:val="00AA17E2"/>
    <w:rsid w:val="00AA2013"/>
    <w:rsid w:val="00AA4A41"/>
    <w:rsid w:val="00AA5B03"/>
    <w:rsid w:val="00AA6569"/>
    <w:rsid w:val="00AA75F1"/>
    <w:rsid w:val="00AB07ED"/>
    <w:rsid w:val="00AB1D61"/>
    <w:rsid w:val="00AB1E4E"/>
    <w:rsid w:val="00AB273D"/>
    <w:rsid w:val="00AB3BED"/>
    <w:rsid w:val="00AB4CD6"/>
    <w:rsid w:val="00AB5975"/>
    <w:rsid w:val="00AB6CB7"/>
    <w:rsid w:val="00AB7D88"/>
    <w:rsid w:val="00AC05C5"/>
    <w:rsid w:val="00AC12C6"/>
    <w:rsid w:val="00AC1FF9"/>
    <w:rsid w:val="00AC3D89"/>
    <w:rsid w:val="00AC580E"/>
    <w:rsid w:val="00AC681E"/>
    <w:rsid w:val="00AC7D56"/>
    <w:rsid w:val="00AD17A9"/>
    <w:rsid w:val="00AD2D7E"/>
    <w:rsid w:val="00AD3907"/>
    <w:rsid w:val="00AD41A4"/>
    <w:rsid w:val="00AD4E55"/>
    <w:rsid w:val="00AD5B16"/>
    <w:rsid w:val="00AD5B45"/>
    <w:rsid w:val="00AD77FE"/>
    <w:rsid w:val="00AD7EF1"/>
    <w:rsid w:val="00AE086A"/>
    <w:rsid w:val="00AE130E"/>
    <w:rsid w:val="00AE38CC"/>
    <w:rsid w:val="00AE3ABF"/>
    <w:rsid w:val="00AE6112"/>
    <w:rsid w:val="00AE67EC"/>
    <w:rsid w:val="00AE7838"/>
    <w:rsid w:val="00AE78B9"/>
    <w:rsid w:val="00AF01F8"/>
    <w:rsid w:val="00AF035B"/>
    <w:rsid w:val="00AF12E2"/>
    <w:rsid w:val="00AF1559"/>
    <w:rsid w:val="00AF22E6"/>
    <w:rsid w:val="00AF3AA7"/>
    <w:rsid w:val="00AF4AB4"/>
    <w:rsid w:val="00AF4DA1"/>
    <w:rsid w:val="00AF5786"/>
    <w:rsid w:val="00AF61B0"/>
    <w:rsid w:val="00AF7700"/>
    <w:rsid w:val="00AF7891"/>
    <w:rsid w:val="00B03100"/>
    <w:rsid w:val="00B04BC1"/>
    <w:rsid w:val="00B050AF"/>
    <w:rsid w:val="00B05591"/>
    <w:rsid w:val="00B05718"/>
    <w:rsid w:val="00B062CD"/>
    <w:rsid w:val="00B063F6"/>
    <w:rsid w:val="00B071EE"/>
    <w:rsid w:val="00B07BB4"/>
    <w:rsid w:val="00B10036"/>
    <w:rsid w:val="00B11ADD"/>
    <w:rsid w:val="00B1210A"/>
    <w:rsid w:val="00B12824"/>
    <w:rsid w:val="00B13585"/>
    <w:rsid w:val="00B13E11"/>
    <w:rsid w:val="00B15518"/>
    <w:rsid w:val="00B15783"/>
    <w:rsid w:val="00B16C6F"/>
    <w:rsid w:val="00B17783"/>
    <w:rsid w:val="00B2098C"/>
    <w:rsid w:val="00B20CFF"/>
    <w:rsid w:val="00B211BA"/>
    <w:rsid w:val="00B22876"/>
    <w:rsid w:val="00B22A95"/>
    <w:rsid w:val="00B22C35"/>
    <w:rsid w:val="00B24FEB"/>
    <w:rsid w:val="00B257E4"/>
    <w:rsid w:val="00B271A8"/>
    <w:rsid w:val="00B30526"/>
    <w:rsid w:val="00B328C0"/>
    <w:rsid w:val="00B33362"/>
    <w:rsid w:val="00B33456"/>
    <w:rsid w:val="00B33458"/>
    <w:rsid w:val="00B33621"/>
    <w:rsid w:val="00B341E7"/>
    <w:rsid w:val="00B35FD2"/>
    <w:rsid w:val="00B4120B"/>
    <w:rsid w:val="00B43832"/>
    <w:rsid w:val="00B441A5"/>
    <w:rsid w:val="00B44245"/>
    <w:rsid w:val="00B44909"/>
    <w:rsid w:val="00B46C48"/>
    <w:rsid w:val="00B46F4A"/>
    <w:rsid w:val="00B47085"/>
    <w:rsid w:val="00B47F22"/>
    <w:rsid w:val="00B507F2"/>
    <w:rsid w:val="00B5374B"/>
    <w:rsid w:val="00B53C0A"/>
    <w:rsid w:val="00B54791"/>
    <w:rsid w:val="00B54E88"/>
    <w:rsid w:val="00B55A58"/>
    <w:rsid w:val="00B5751F"/>
    <w:rsid w:val="00B60372"/>
    <w:rsid w:val="00B608FA"/>
    <w:rsid w:val="00B614C4"/>
    <w:rsid w:val="00B61D63"/>
    <w:rsid w:val="00B622E5"/>
    <w:rsid w:val="00B62835"/>
    <w:rsid w:val="00B6326C"/>
    <w:rsid w:val="00B6449C"/>
    <w:rsid w:val="00B644E8"/>
    <w:rsid w:val="00B64975"/>
    <w:rsid w:val="00B64DF6"/>
    <w:rsid w:val="00B64E18"/>
    <w:rsid w:val="00B661D2"/>
    <w:rsid w:val="00B6630D"/>
    <w:rsid w:val="00B67A80"/>
    <w:rsid w:val="00B67AA1"/>
    <w:rsid w:val="00B70BD1"/>
    <w:rsid w:val="00B70C2A"/>
    <w:rsid w:val="00B717E4"/>
    <w:rsid w:val="00B71C7A"/>
    <w:rsid w:val="00B73CA3"/>
    <w:rsid w:val="00B759DE"/>
    <w:rsid w:val="00B76BEF"/>
    <w:rsid w:val="00B771BF"/>
    <w:rsid w:val="00B77A4C"/>
    <w:rsid w:val="00B77C2C"/>
    <w:rsid w:val="00B77C56"/>
    <w:rsid w:val="00B801DC"/>
    <w:rsid w:val="00B80A4A"/>
    <w:rsid w:val="00B821C0"/>
    <w:rsid w:val="00B82B5A"/>
    <w:rsid w:val="00B83446"/>
    <w:rsid w:val="00B84833"/>
    <w:rsid w:val="00B84E38"/>
    <w:rsid w:val="00B873A4"/>
    <w:rsid w:val="00B90507"/>
    <w:rsid w:val="00B90F3B"/>
    <w:rsid w:val="00B90FBB"/>
    <w:rsid w:val="00B929C4"/>
    <w:rsid w:val="00B94D2E"/>
    <w:rsid w:val="00B97411"/>
    <w:rsid w:val="00BA0821"/>
    <w:rsid w:val="00BA23B7"/>
    <w:rsid w:val="00BA5800"/>
    <w:rsid w:val="00BA70F7"/>
    <w:rsid w:val="00BA711B"/>
    <w:rsid w:val="00BB0ACC"/>
    <w:rsid w:val="00BB24D8"/>
    <w:rsid w:val="00BB2BFF"/>
    <w:rsid w:val="00BB3BA1"/>
    <w:rsid w:val="00BB42E9"/>
    <w:rsid w:val="00BB5207"/>
    <w:rsid w:val="00BB5384"/>
    <w:rsid w:val="00BB5ACA"/>
    <w:rsid w:val="00BC0EF9"/>
    <w:rsid w:val="00BC22D4"/>
    <w:rsid w:val="00BC2864"/>
    <w:rsid w:val="00BC2F9E"/>
    <w:rsid w:val="00BC367C"/>
    <w:rsid w:val="00BC4B0A"/>
    <w:rsid w:val="00BC5338"/>
    <w:rsid w:val="00BC7518"/>
    <w:rsid w:val="00BC7B46"/>
    <w:rsid w:val="00BD0847"/>
    <w:rsid w:val="00BD30DE"/>
    <w:rsid w:val="00BD35E4"/>
    <w:rsid w:val="00BD3EB7"/>
    <w:rsid w:val="00BD4725"/>
    <w:rsid w:val="00BD5179"/>
    <w:rsid w:val="00BE053A"/>
    <w:rsid w:val="00BE078B"/>
    <w:rsid w:val="00BE1F08"/>
    <w:rsid w:val="00BE237F"/>
    <w:rsid w:val="00BE2595"/>
    <w:rsid w:val="00BE32CD"/>
    <w:rsid w:val="00BE4427"/>
    <w:rsid w:val="00BE5D06"/>
    <w:rsid w:val="00BE7502"/>
    <w:rsid w:val="00BF05DF"/>
    <w:rsid w:val="00BF0E7F"/>
    <w:rsid w:val="00BF0FBC"/>
    <w:rsid w:val="00BF23E4"/>
    <w:rsid w:val="00BF37EF"/>
    <w:rsid w:val="00BF383A"/>
    <w:rsid w:val="00BF4531"/>
    <w:rsid w:val="00BF5F59"/>
    <w:rsid w:val="00BF60F0"/>
    <w:rsid w:val="00BF7F83"/>
    <w:rsid w:val="00C0094C"/>
    <w:rsid w:val="00C02267"/>
    <w:rsid w:val="00C02909"/>
    <w:rsid w:val="00C035D2"/>
    <w:rsid w:val="00C03859"/>
    <w:rsid w:val="00C04EE0"/>
    <w:rsid w:val="00C0519D"/>
    <w:rsid w:val="00C07401"/>
    <w:rsid w:val="00C102EB"/>
    <w:rsid w:val="00C108B5"/>
    <w:rsid w:val="00C11C85"/>
    <w:rsid w:val="00C12B90"/>
    <w:rsid w:val="00C15324"/>
    <w:rsid w:val="00C16E3F"/>
    <w:rsid w:val="00C2011B"/>
    <w:rsid w:val="00C20E8F"/>
    <w:rsid w:val="00C216E9"/>
    <w:rsid w:val="00C22736"/>
    <w:rsid w:val="00C23685"/>
    <w:rsid w:val="00C23E2D"/>
    <w:rsid w:val="00C247DD"/>
    <w:rsid w:val="00C24CA1"/>
    <w:rsid w:val="00C2611D"/>
    <w:rsid w:val="00C30CFE"/>
    <w:rsid w:val="00C32F22"/>
    <w:rsid w:val="00C33D9E"/>
    <w:rsid w:val="00C342EB"/>
    <w:rsid w:val="00C349D4"/>
    <w:rsid w:val="00C354D8"/>
    <w:rsid w:val="00C3606C"/>
    <w:rsid w:val="00C42BF4"/>
    <w:rsid w:val="00C42FF7"/>
    <w:rsid w:val="00C43BFA"/>
    <w:rsid w:val="00C4541C"/>
    <w:rsid w:val="00C46068"/>
    <w:rsid w:val="00C46629"/>
    <w:rsid w:val="00C4691C"/>
    <w:rsid w:val="00C54A72"/>
    <w:rsid w:val="00C60625"/>
    <w:rsid w:val="00C6124B"/>
    <w:rsid w:val="00C61CBE"/>
    <w:rsid w:val="00C6267A"/>
    <w:rsid w:val="00C63690"/>
    <w:rsid w:val="00C64E2F"/>
    <w:rsid w:val="00C711AB"/>
    <w:rsid w:val="00C7144D"/>
    <w:rsid w:val="00C71669"/>
    <w:rsid w:val="00C738D1"/>
    <w:rsid w:val="00C73A1A"/>
    <w:rsid w:val="00C755A6"/>
    <w:rsid w:val="00C8042A"/>
    <w:rsid w:val="00C819C7"/>
    <w:rsid w:val="00C82280"/>
    <w:rsid w:val="00C8262C"/>
    <w:rsid w:val="00C83310"/>
    <w:rsid w:val="00C8382E"/>
    <w:rsid w:val="00C844C8"/>
    <w:rsid w:val="00C848E2"/>
    <w:rsid w:val="00C84C03"/>
    <w:rsid w:val="00C84E95"/>
    <w:rsid w:val="00C85104"/>
    <w:rsid w:val="00C85FC8"/>
    <w:rsid w:val="00C86251"/>
    <w:rsid w:val="00C904A2"/>
    <w:rsid w:val="00C90A4D"/>
    <w:rsid w:val="00C90A7F"/>
    <w:rsid w:val="00C926F3"/>
    <w:rsid w:val="00C93226"/>
    <w:rsid w:val="00C94461"/>
    <w:rsid w:val="00C94616"/>
    <w:rsid w:val="00C94E1B"/>
    <w:rsid w:val="00C96359"/>
    <w:rsid w:val="00C963D9"/>
    <w:rsid w:val="00C97C60"/>
    <w:rsid w:val="00C97EF1"/>
    <w:rsid w:val="00CA028A"/>
    <w:rsid w:val="00CA0A77"/>
    <w:rsid w:val="00CA3B97"/>
    <w:rsid w:val="00CA5342"/>
    <w:rsid w:val="00CA5409"/>
    <w:rsid w:val="00CA5543"/>
    <w:rsid w:val="00CA75C3"/>
    <w:rsid w:val="00CA7A2F"/>
    <w:rsid w:val="00CB171F"/>
    <w:rsid w:val="00CB1A04"/>
    <w:rsid w:val="00CB2206"/>
    <w:rsid w:val="00CB3A6F"/>
    <w:rsid w:val="00CB3F9B"/>
    <w:rsid w:val="00CB56BA"/>
    <w:rsid w:val="00CB5A26"/>
    <w:rsid w:val="00CB5B40"/>
    <w:rsid w:val="00CB7C5D"/>
    <w:rsid w:val="00CC0C6D"/>
    <w:rsid w:val="00CC12E3"/>
    <w:rsid w:val="00CC3882"/>
    <w:rsid w:val="00CC502D"/>
    <w:rsid w:val="00CC56D3"/>
    <w:rsid w:val="00CD1058"/>
    <w:rsid w:val="00CD1E42"/>
    <w:rsid w:val="00CD339A"/>
    <w:rsid w:val="00CD3A16"/>
    <w:rsid w:val="00CD4698"/>
    <w:rsid w:val="00CD5180"/>
    <w:rsid w:val="00CD7012"/>
    <w:rsid w:val="00CE05F3"/>
    <w:rsid w:val="00CE0D15"/>
    <w:rsid w:val="00CE1D5C"/>
    <w:rsid w:val="00CE2BF6"/>
    <w:rsid w:val="00CE3732"/>
    <w:rsid w:val="00CE4210"/>
    <w:rsid w:val="00CE461F"/>
    <w:rsid w:val="00CE4DF7"/>
    <w:rsid w:val="00CE725F"/>
    <w:rsid w:val="00CF1A8A"/>
    <w:rsid w:val="00CF1D1C"/>
    <w:rsid w:val="00CF3985"/>
    <w:rsid w:val="00CF46B4"/>
    <w:rsid w:val="00CF4920"/>
    <w:rsid w:val="00CF4CD1"/>
    <w:rsid w:val="00CF6863"/>
    <w:rsid w:val="00CF7AAC"/>
    <w:rsid w:val="00D01024"/>
    <w:rsid w:val="00D0168E"/>
    <w:rsid w:val="00D028DB"/>
    <w:rsid w:val="00D031AD"/>
    <w:rsid w:val="00D0366C"/>
    <w:rsid w:val="00D061F4"/>
    <w:rsid w:val="00D06713"/>
    <w:rsid w:val="00D07342"/>
    <w:rsid w:val="00D075D7"/>
    <w:rsid w:val="00D07EF0"/>
    <w:rsid w:val="00D10698"/>
    <w:rsid w:val="00D111AA"/>
    <w:rsid w:val="00D122F9"/>
    <w:rsid w:val="00D1398D"/>
    <w:rsid w:val="00D141A7"/>
    <w:rsid w:val="00D14D86"/>
    <w:rsid w:val="00D1574C"/>
    <w:rsid w:val="00D171D9"/>
    <w:rsid w:val="00D17355"/>
    <w:rsid w:val="00D20190"/>
    <w:rsid w:val="00D223B9"/>
    <w:rsid w:val="00D22ECA"/>
    <w:rsid w:val="00D23803"/>
    <w:rsid w:val="00D23EA5"/>
    <w:rsid w:val="00D2608A"/>
    <w:rsid w:val="00D26767"/>
    <w:rsid w:val="00D2738C"/>
    <w:rsid w:val="00D274BA"/>
    <w:rsid w:val="00D27522"/>
    <w:rsid w:val="00D27C54"/>
    <w:rsid w:val="00D30CC0"/>
    <w:rsid w:val="00D31562"/>
    <w:rsid w:val="00D3274F"/>
    <w:rsid w:val="00D32DB5"/>
    <w:rsid w:val="00D3316E"/>
    <w:rsid w:val="00D331BC"/>
    <w:rsid w:val="00D33ADD"/>
    <w:rsid w:val="00D34544"/>
    <w:rsid w:val="00D34880"/>
    <w:rsid w:val="00D3515F"/>
    <w:rsid w:val="00D35831"/>
    <w:rsid w:val="00D36377"/>
    <w:rsid w:val="00D40F3D"/>
    <w:rsid w:val="00D42212"/>
    <w:rsid w:val="00D42670"/>
    <w:rsid w:val="00D42D8D"/>
    <w:rsid w:val="00D43025"/>
    <w:rsid w:val="00D4366A"/>
    <w:rsid w:val="00D44E84"/>
    <w:rsid w:val="00D44F52"/>
    <w:rsid w:val="00D46793"/>
    <w:rsid w:val="00D472A0"/>
    <w:rsid w:val="00D5184B"/>
    <w:rsid w:val="00D51AF8"/>
    <w:rsid w:val="00D5240C"/>
    <w:rsid w:val="00D52D14"/>
    <w:rsid w:val="00D5305B"/>
    <w:rsid w:val="00D537FF"/>
    <w:rsid w:val="00D601B9"/>
    <w:rsid w:val="00D604A0"/>
    <w:rsid w:val="00D608CB"/>
    <w:rsid w:val="00D60B9E"/>
    <w:rsid w:val="00D61F6F"/>
    <w:rsid w:val="00D627F4"/>
    <w:rsid w:val="00D63322"/>
    <w:rsid w:val="00D63D4B"/>
    <w:rsid w:val="00D63F96"/>
    <w:rsid w:val="00D67215"/>
    <w:rsid w:val="00D71D03"/>
    <w:rsid w:val="00D723F5"/>
    <w:rsid w:val="00D72D10"/>
    <w:rsid w:val="00D74D56"/>
    <w:rsid w:val="00D76A68"/>
    <w:rsid w:val="00D76D97"/>
    <w:rsid w:val="00D76DAC"/>
    <w:rsid w:val="00D81F08"/>
    <w:rsid w:val="00D85B14"/>
    <w:rsid w:val="00D85D4A"/>
    <w:rsid w:val="00D864E5"/>
    <w:rsid w:val="00D872B7"/>
    <w:rsid w:val="00D87CF7"/>
    <w:rsid w:val="00D87FE5"/>
    <w:rsid w:val="00D9436E"/>
    <w:rsid w:val="00D944F4"/>
    <w:rsid w:val="00D9641E"/>
    <w:rsid w:val="00D96450"/>
    <w:rsid w:val="00D96C38"/>
    <w:rsid w:val="00D97B61"/>
    <w:rsid w:val="00DA05D6"/>
    <w:rsid w:val="00DA0A48"/>
    <w:rsid w:val="00DA0A5E"/>
    <w:rsid w:val="00DA12A7"/>
    <w:rsid w:val="00DA30F7"/>
    <w:rsid w:val="00DA4DE3"/>
    <w:rsid w:val="00DA58B4"/>
    <w:rsid w:val="00DA6AA1"/>
    <w:rsid w:val="00DA76E1"/>
    <w:rsid w:val="00DA7FE8"/>
    <w:rsid w:val="00DB0158"/>
    <w:rsid w:val="00DB0299"/>
    <w:rsid w:val="00DB1FFA"/>
    <w:rsid w:val="00DB2C22"/>
    <w:rsid w:val="00DB3CF9"/>
    <w:rsid w:val="00DB493B"/>
    <w:rsid w:val="00DB7103"/>
    <w:rsid w:val="00DB78C2"/>
    <w:rsid w:val="00DB7C64"/>
    <w:rsid w:val="00DC0516"/>
    <w:rsid w:val="00DC08F0"/>
    <w:rsid w:val="00DC282E"/>
    <w:rsid w:val="00DC3031"/>
    <w:rsid w:val="00DC32A9"/>
    <w:rsid w:val="00DC4301"/>
    <w:rsid w:val="00DC4684"/>
    <w:rsid w:val="00DC6776"/>
    <w:rsid w:val="00DC7083"/>
    <w:rsid w:val="00DC7314"/>
    <w:rsid w:val="00DC7A3B"/>
    <w:rsid w:val="00DD0A48"/>
    <w:rsid w:val="00DD102A"/>
    <w:rsid w:val="00DD172B"/>
    <w:rsid w:val="00DD1EED"/>
    <w:rsid w:val="00DD2F24"/>
    <w:rsid w:val="00DD37B6"/>
    <w:rsid w:val="00DD3AC7"/>
    <w:rsid w:val="00DD48BB"/>
    <w:rsid w:val="00DE086C"/>
    <w:rsid w:val="00DE243C"/>
    <w:rsid w:val="00DE3AAB"/>
    <w:rsid w:val="00DE58F1"/>
    <w:rsid w:val="00DE5DD5"/>
    <w:rsid w:val="00DE6513"/>
    <w:rsid w:val="00DE65FC"/>
    <w:rsid w:val="00DE74BE"/>
    <w:rsid w:val="00DF021A"/>
    <w:rsid w:val="00DF061F"/>
    <w:rsid w:val="00DF16F2"/>
    <w:rsid w:val="00DF3787"/>
    <w:rsid w:val="00DF462D"/>
    <w:rsid w:val="00DF4788"/>
    <w:rsid w:val="00DF513F"/>
    <w:rsid w:val="00DF5BE4"/>
    <w:rsid w:val="00DF60D8"/>
    <w:rsid w:val="00DF673F"/>
    <w:rsid w:val="00DF6775"/>
    <w:rsid w:val="00E01878"/>
    <w:rsid w:val="00E01C23"/>
    <w:rsid w:val="00E02469"/>
    <w:rsid w:val="00E026B2"/>
    <w:rsid w:val="00E0287C"/>
    <w:rsid w:val="00E0488D"/>
    <w:rsid w:val="00E06DD9"/>
    <w:rsid w:val="00E10091"/>
    <w:rsid w:val="00E106B7"/>
    <w:rsid w:val="00E113B7"/>
    <w:rsid w:val="00E13E4E"/>
    <w:rsid w:val="00E140EB"/>
    <w:rsid w:val="00E14E24"/>
    <w:rsid w:val="00E162FF"/>
    <w:rsid w:val="00E1773A"/>
    <w:rsid w:val="00E20CC7"/>
    <w:rsid w:val="00E20EA4"/>
    <w:rsid w:val="00E21CDE"/>
    <w:rsid w:val="00E23E83"/>
    <w:rsid w:val="00E263D8"/>
    <w:rsid w:val="00E2655E"/>
    <w:rsid w:val="00E265AF"/>
    <w:rsid w:val="00E31BA4"/>
    <w:rsid w:val="00E32567"/>
    <w:rsid w:val="00E327BF"/>
    <w:rsid w:val="00E335B5"/>
    <w:rsid w:val="00E348EE"/>
    <w:rsid w:val="00E34AB1"/>
    <w:rsid w:val="00E35116"/>
    <w:rsid w:val="00E357B1"/>
    <w:rsid w:val="00E36A30"/>
    <w:rsid w:val="00E3772B"/>
    <w:rsid w:val="00E40E4D"/>
    <w:rsid w:val="00E41C83"/>
    <w:rsid w:val="00E41CEC"/>
    <w:rsid w:val="00E4216E"/>
    <w:rsid w:val="00E43266"/>
    <w:rsid w:val="00E439DC"/>
    <w:rsid w:val="00E442CD"/>
    <w:rsid w:val="00E517BF"/>
    <w:rsid w:val="00E535FB"/>
    <w:rsid w:val="00E556B5"/>
    <w:rsid w:val="00E55B6C"/>
    <w:rsid w:val="00E567C0"/>
    <w:rsid w:val="00E56C92"/>
    <w:rsid w:val="00E57053"/>
    <w:rsid w:val="00E5713A"/>
    <w:rsid w:val="00E60172"/>
    <w:rsid w:val="00E607CE"/>
    <w:rsid w:val="00E62748"/>
    <w:rsid w:val="00E630B0"/>
    <w:rsid w:val="00E64B06"/>
    <w:rsid w:val="00E64EBB"/>
    <w:rsid w:val="00E70A73"/>
    <w:rsid w:val="00E73D15"/>
    <w:rsid w:val="00E74087"/>
    <w:rsid w:val="00E74911"/>
    <w:rsid w:val="00E74DAE"/>
    <w:rsid w:val="00E74DF4"/>
    <w:rsid w:val="00E74E0C"/>
    <w:rsid w:val="00E753C0"/>
    <w:rsid w:val="00E75AEC"/>
    <w:rsid w:val="00E76C35"/>
    <w:rsid w:val="00E803B0"/>
    <w:rsid w:val="00E80475"/>
    <w:rsid w:val="00E8053A"/>
    <w:rsid w:val="00E8192C"/>
    <w:rsid w:val="00E82639"/>
    <w:rsid w:val="00E82C66"/>
    <w:rsid w:val="00E82EEF"/>
    <w:rsid w:val="00E83070"/>
    <w:rsid w:val="00E83C5E"/>
    <w:rsid w:val="00E83F38"/>
    <w:rsid w:val="00E84190"/>
    <w:rsid w:val="00E84718"/>
    <w:rsid w:val="00E84A56"/>
    <w:rsid w:val="00E84C9E"/>
    <w:rsid w:val="00E854CB"/>
    <w:rsid w:val="00E85730"/>
    <w:rsid w:val="00E900F3"/>
    <w:rsid w:val="00E90151"/>
    <w:rsid w:val="00E916CD"/>
    <w:rsid w:val="00E91712"/>
    <w:rsid w:val="00E91CDD"/>
    <w:rsid w:val="00E9439A"/>
    <w:rsid w:val="00E94DCB"/>
    <w:rsid w:val="00E963DF"/>
    <w:rsid w:val="00E9743B"/>
    <w:rsid w:val="00E97CE7"/>
    <w:rsid w:val="00EA05D4"/>
    <w:rsid w:val="00EA1838"/>
    <w:rsid w:val="00EA1944"/>
    <w:rsid w:val="00EA46C7"/>
    <w:rsid w:val="00EA4A37"/>
    <w:rsid w:val="00EA4FA7"/>
    <w:rsid w:val="00EA6525"/>
    <w:rsid w:val="00EA7652"/>
    <w:rsid w:val="00EB16EA"/>
    <w:rsid w:val="00EB2826"/>
    <w:rsid w:val="00EB459C"/>
    <w:rsid w:val="00EB46EF"/>
    <w:rsid w:val="00EB5403"/>
    <w:rsid w:val="00EB5D4D"/>
    <w:rsid w:val="00EB6042"/>
    <w:rsid w:val="00EB7002"/>
    <w:rsid w:val="00EB700D"/>
    <w:rsid w:val="00EB747D"/>
    <w:rsid w:val="00EC0861"/>
    <w:rsid w:val="00EC1AA6"/>
    <w:rsid w:val="00EC35C6"/>
    <w:rsid w:val="00EC4BCE"/>
    <w:rsid w:val="00EC62EE"/>
    <w:rsid w:val="00ED01E0"/>
    <w:rsid w:val="00ED0A4A"/>
    <w:rsid w:val="00ED5D59"/>
    <w:rsid w:val="00ED71E3"/>
    <w:rsid w:val="00ED74C8"/>
    <w:rsid w:val="00EE02F9"/>
    <w:rsid w:val="00EE030E"/>
    <w:rsid w:val="00EE0315"/>
    <w:rsid w:val="00EE031C"/>
    <w:rsid w:val="00EE09FA"/>
    <w:rsid w:val="00EE0FBB"/>
    <w:rsid w:val="00EE2912"/>
    <w:rsid w:val="00EE32E7"/>
    <w:rsid w:val="00EE4257"/>
    <w:rsid w:val="00EE453A"/>
    <w:rsid w:val="00EE4EAF"/>
    <w:rsid w:val="00EE6154"/>
    <w:rsid w:val="00EE7BDC"/>
    <w:rsid w:val="00EF0596"/>
    <w:rsid w:val="00EF1E95"/>
    <w:rsid w:val="00EF6B4E"/>
    <w:rsid w:val="00EF7D9C"/>
    <w:rsid w:val="00EF7FE3"/>
    <w:rsid w:val="00F008F0"/>
    <w:rsid w:val="00F01996"/>
    <w:rsid w:val="00F03A4C"/>
    <w:rsid w:val="00F03B5A"/>
    <w:rsid w:val="00F04465"/>
    <w:rsid w:val="00F048BC"/>
    <w:rsid w:val="00F05BE7"/>
    <w:rsid w:val="00F07083"/>
    <w:rsid w:val="00F07C05"/>
    <w:rsid w:val="00F07CF3"/>
    <w:rsid w:val="00F07EA0"/>
    <w:rsid w:val="00F07F29"/>
    <w:rsid w:val="00F122B7"/>
    <w:rsid w:val="00F13766"/>
    <w:rsid w:val="00F143B5"/>
    <w:rsid w:val="00F14E1F"/>
    <w:rsid w:val="00F159E5"/>
    <w:rsid w:val="00F16945"/>
    <w:rsid w:val="00F16B67"/>
    <w:rsid w:val="00F1746D"/>
    <w:rsid w:val="00F1785E"/>
    <w:rsid w:val="00F20456"/>
    <w:rsid w:val="00F233C9"/>
    <w:rsid w:val="00F234FD"/>
    <w:rsid w:val="00F23536"/>
    <w:rsid w:val="00F23B5F"/>
    <w:rsid w:val="00F245DA"/>
    <w:rsid w:val="00F24B13"/>
    <w:rsid w:val="00F26533"/>
    <w:rsid w:val="00F265D6"/>
    <w:rsid w:val="00F26B33"/>
    <w:rsid w:val="00F27995"/>
    <w:rsid w:val="00F300A9"/>
    <w:rsid w:val="00F322BB"/>
    <w:rsid w:val="00F32FF5"/>
    <w:rsid w:val="00F344DD"/>
    <w:rsid w:val="00F35201"/>
    <w:rsid w:val="00F36E64"/>
    <w:rsid w:val="00F4005F"/>
    <w:rsid w:val="00F41C52"/>
    <w:rsid w:val="00F425E0"/>
    <w:rsid w:val="00F429A8"/>
    <w:rsid w:val="00F42F8C"/>
    <w:rsid w:val="00F43A24"/>
    <w:rsid w:val="00F45364"/>
    <w:rsid w:val="00F4637B"/>
    <w:rsid w:val="00F469F9"/>
    <w:rsid w:val="00F46E0E"/>
    <w:rsid w:val="00F5096D"/>
    <w:rsid w:val="00F51463"/>
    <w:rsid w:val="00F5259D"/>
    <w:rsid w:val="00F54BA2"/>
    <w:rsid w:val="00F572C9"/>
    <w:rsid w:val="00F578BC"/>
    <w:rsid w:val="00F600B0"/>
    <w:rsid w:val="00F60AED"/>
    <w:rsid w:val="00F61A0F"/>
    <w:rsid w:val="00F6250A"/>
    <w:rsid w:val="00F62F4A"/>
    <w:rsid w:val="00F63E29"/>
    <w:rsid w:val="00F63EF4"/>
    <w:rsid w:val="00F64410"/>
    <w:rsid w:val="00F65F81"/>
    <w:rsid w:val="00F66049"/>
    <w:rsid w:val="00F710D9"/>
    <w:rsid w:val="00F7164F"/>
    <w:rsid w:val="00F7171F"/>
    <w:rsid w:val="00F72127"/>
    <w:rsid w:val="00F723E5"/>
    <w:rsid w:val="00F72AE7"/>
    <w:rsid w:val="00F736BF"/>
    <w:rsid w:val="00F7632C"/>
    <w:rsid w:val="00F776AB"/>
    <w:rsid w:val="00F8007C"/>
    <w:rsid w:val="00F80D9E"/>
    <w:rsid w:val="00F8474D"/>
    <w:rsid w:val="00F84B42"/>
    <w:rsid w:val="00F86043"/>
    <w:rsid w:val="00F86AA2"/>
    <w:rsid w:val="00F90646"/>
    <w:rsid w:val="00F91202"/>
    <w:rsid w:val="00F9393C"/>
    <w:rsid w:val="00F941AD"/>
    <w:rsid w:val="00F94F03"/>
    <w:rsid w:val="00F9504D"/>
    <w:rsid w:val="00F95216"/>
    <w:rsid w:val="00F954C1"/>
    <w:rsid w:val="00F9570B"/>
    <w:rsid w:val="00F95995"/>
    <w:rsid w:val="00F96100"/>
    <w:rsid w:val="00F965CF"/>
    <w:rsid w:val="00F96BEF"/>
    <w:rsid w:val="00FA0737"/>
    <w:rsid w:val="00FA157C"/>
    <w:rsid w:val="00FA172C"/>
    <w:rsid w:val="00FA2940"/>
    <w:rsid w:val="00FA32F8"/>
    <w:rsid w:val="00FA3F07"/>
    <w:rsid w:val="00FA42EE"/>
    <w:rsid w:val="00FA5B3E"/>
    <w:rsid w:val="00FA7336"/>
    <w:rsid w:val="00FA7735"/>
    <w:rsid w:val="00FB207F"/>
    <w:rsid w:val="00FB22E2"/>
    <w:rsid w:val="00FB251C"/>
    <w:rsid w:val="00FB2CD1"/>
    <w:rsid w:val="00FB356B"/>
    <w:rsid w:val="00FB3829"/>
    <w:rsid w:val="00FB3A7A"/>
    <w:rsid w:val="00FB4679"/>
    <w:rsid w:val="00FB4A0A"/>
    <w:rsid w:val="00FB5360"/>
    <w:rsid w:val="00FC140F"/>
    <w:rsid w:val="00FC22F3"/>
    <w:rsid w:val="00FC423D"/>
    <w:rsid w:val="00FC4CB8"/>
    <w:rsid w:val="00FC4D89"/>
    <w:rsid w:val="00FC6EEE"/>
    <w:rsid w:val="00FC70B0"/>
    <w:rsid w:val="00FC7F17"/>
    <w:rsid w:val="00FD04C9"/>
    <w:rsid w:val="00FD0AF5"/>
    <w:rsid w:val="00FD1AB1"/>
    <w:rsid w:val="00FD28B9"/>
    <w:rsid w:val="00FD2B28"/>
    <w:rsid w:val="00FD39F8"/>
    <w:rsid w:val="00FD4053"/>
    <w:rsid w:val="00FD418B"/>
    <w:rsid w:val="00FD6317"/>
    <w:rsid w:val="00FD680F"/>
    <w:rsid w:val="00FD6E4B"/>
    <w:rsid w:val="00FD7C3B"/>
    <w:rsid w:val="00FE0C9F"/>
    <w:rsid w:val="00FE1A11"/>
    <w:rsid w:val="00FE2074"/>
    <w:rsid w:val="00FE277C"/>
    <w:rsid w:val="00FE2957"/>
    <w:rsid w:val="00FE326B"/>
    <w:rsid w:val="00FE337C"/>
    <w:rsid w:val="00FE5EDA"/>
    <w:rsid w:val="00FE793B"/>
    <w:rsid w:val="00FF0797"/>
    <w:rsid w:val="00FF0E31"/>
    <w:rsid w:val="00FF263E"/>
    <w:rsid w:val="00FF3A8A"/>
    <w:rsid w:val="00FF46EB"/>
    <w:rsid w:val="00FF4C8D"/>
    <w:rsid w:val="00FF4DF3"/>
    <w:rsid w:val="00FF63FB"/>
    <w:rsid w:val="00FF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DDE3D"/>
  <w15:docId w15:val="{C6B3EEC1-698F-4547-A9F6-DB519FCD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525"/>
    <w:pPr>
      <w:spacing w:after="0" w:line="480" w:lineRule="auto"/>
      <w:ind w:firstLine="567"/>
      <w:jc w:val="both"/>
    </w:pPr>
    <w:rPr>
      <w:rFonts w:ascii="Times New Roman" w:eastAsia="Times New Roman" w:hAnsi="Times New Roman" w:cs="Times New Roman"/>
      <w:sz w:val="24"/>
      <w:lang w:val="id-ID" w:eastAsia="id-ID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5302"/>
    <w:pPr>
      <w:keepNext/>
      <w:keepLines/>
      <w:numPr>
        <w:numId w:val="14"/>
      </w:numPr>
      <w:spacing w:before="120" w:after="120" w:line="276" w:lineRule="auto"/>
      <w:ind w:left="567" w:hanging="567"/>
      <w:jc w:val="left"/>
      <w:outlineLvl w:val="0"/>
    </w:pPr>
    <w:rPr>
      <w:rFonts w:eastAsiaTheme="majorEastAsia" w:cstheme="majorBidi"/>
      <w:b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190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1D6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A84416"/>
    <w:pPr>
      <w:spacing w:line="276" w:lineRule="auto"/>
      <w:ind w:firstLine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84416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36"/>
      <w:szCs w:val="36"/>
      <w:lang w:val="en-US" w:eastAsia="id-ID"/>
    </w:rPr>
  </w:style>
  <w:style w:type="character" w:styleId="Hyperlink">
    <w:name w:val="Hyperlink"/>
    <w:basedOn w:val="DefaultParagraphFont"/>
    <w:uiPriority w:val="99"/>
    <w:unhideWhenUsed/>
    <w:rsid w:val="00305484"/>
    <w:rPr>
      <w:color w:val="0563C1" w:themeColor="hyperlink"/>
      <w:u w:val="single"/>
    </w:rPr>
  </w:style>
  <w:style w:type="character" w:customStyle="1" w:styleId="MTEquationSection">
    <w:name w:val="MTEquationSection"/>
    <w:basedOn w:val="DefaultParagraphFont"/>
    <w:rsid w:val="00305484"/>
    <w:rPr>
      <w:vanish/>
      <w:color w:val="FF0000"/>
    </w:rPr>
  </w:style>
  <w:style w:type="paragraph" w:customStyle="1" w:styleId="TAMainText">
    <w:name w:val="TA_Main_Text"/>
    <w:basedOn w:val="Normal"/>
    <w:autoRedefine/>
    <w:rsid w:val="00305484"/>
    <w:pPr>
      <w:spacing w:after="60" w:line="240" w:lineRule="auto"/>
      <w:ind w:firstLine="0"/>
    </w:pPr>
    <w:rPr>
      <w:kern w:val="21"/>
      <w:szCs w:val="24"/>
      <w:lang w:val="en-GB" w:eastAsia="en-US"/>
    </w:rPr>
  </w:style>
  <w:style w:type="paragraph" w:customStyle="1" w:styleId="Abstract">
    <w:name w:val="Abstract"/>
    <w:basedOn w:val="Normal"/>
    <w:autoRedefine/>
    <w:qFormat/>
    <w:rsid w:val="00585F3B"/>
    <w:pPr>
      <w:spacing w:line="276" w:lineRule="auto"/>
    </w:pPr>
    <w:rPr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55302"/>
    <w:rPr>
      <w:rFonts w:ascii="Times New Roman" w:eastAsiaTheme="majorEastAsia" w:hAnsi="Times New Roman" w:cstheme="majorBidi"/>
      <w:b/>
      <w:sz w:val="28"/>
      <w:szCs w:val="28"/>
      <w:lang w:val="en-US" w:eastAsia="id-ID"/>
    </w:rPr>
  </w:style>
  <w:style w:type="paragraph" w:customStyle="1" w:styleId="BodyText">
    <w:name w:val="BodyText"/>
    <w:basedOn w:val="Normal"/>
    <w:link w:val="BodyTextChar"/>
    <w:autoRedefine/>
    <w:qFormat/>
    <w:rsid w:val="00793392"/>
    <w:pPr>
      <w:tabs>
        <w:tab w:val="left" w:pos="318"/>
      </w:tabs>
      <w:spacing w:line="276" w:lineRule="auto"/>
    </w:pPr>
    <w:rPr>
      <w:szCs w:val="24"/>
      <w:lang w:val="en-US"/>
    </w:rPr>
  </w:style>
  <w:style w:type="character" w:customStyle="1" w:styleId="st">
    <w:name w:val="st"/>
    <w:basedOn w:val="DefaultParagraphFont"/>
    <w:rsid w:val="00305484"/>
  </w:style>
  <w:style w:type="character" w:customStyle="1" w:styleId="BodyTextChar">
    <w:name w:val="BodyText Char"/>
    <w:basedOn w:val="DefaultParagraphFont"/>
    <w:link w:val="BodyText"/>
    <w:locked/>
    <w:rsid w:val="00793392"/>
    <w:rPr>
      <w:rFonts w:ascii="Times New Roman" w:eastAsia="Times New Roman" w:hAnsi="Times New Roman" w:cs="Times New Roman"/>
      <w:sz w:val="24"/>
      <w:szCs w:val="24"/>
      <w:lang w:val="en-US" w:eastAsia="id-ID"/>
    </w:rPr>
  </w:style>
  <w:style w:type="character" w:customStyle="1" w:styleId="Heading2Char">
    <w:name w:val="Heading 2 Char"/>
    <w:basedOn w:val="DefaultParagraphFont"/>
    <w:link w:val="Heading2"/>
    <w:uiPriority w:val="9"/>
    <w:rsid w:val="000B0190"/>
    <w:rPr>
      <w:rFonts w:ascii="Times New Roman" w:eastAsiaTheme="majorEastAsia" w:hAnsi="Times New Roman" w:cstheme="majorBidi"/>
      <w:b/>
      <w:sz w:val="24"/>
      <w:szCs w:val="26"/>
      <w:lang w:val="id-ID" w:eastAsia="id-ID"/>
    </w:rPr>
  </w:style>
  <w:style w:type="paragraph" w:styleId="ListParagraph">
    <w:name w:val="List Paragraph"/>
    <w:basedOn w:val="Normal"/>
    <w:uiPriority w:val="34"/>
    <w:qFormat/>
    <w:rsid w:val="00C96359"/>
    <w:pPr>
      <w:ind w:left="720"/>
      <w:contextualSpacing/>
    </w:pPr>
  </w:style>
  <w:style w:type="paragraph" w:styleId="Caption">
    <w:name w:val="caption"/>
    <w:basedOn w:val="Normal"/>
    <w:next w:val="Normal"/>
    <w:autoRedefine/>
    <w:unhideWhenUsed/>
    <w:qFormat/>
    <w:rsid w:val="007C4229"/>
    <w:pPr>
      <w:keepNext/>
      <w:spacing w:line="276" w:lineRule="auto"/>
      <w:ind w:firstLine="0"/>
    </w:pPr>
    <w:rPr>
      <w:iCs/>
      <w:sz w:val="22"/>
      <w:lang w:val="en-US"/>
    </w:rPr>
  </w:style>
  <w:style w:type="paragraph" w:customStyle="1" w:styleId="Figure">
    <w:name w:val="Figure"/>
    <w:autoRedefine/>
    <w:qFormat/>
    <w:rsid w:val="00624B83"/>
    <w:pPr>
      <w:keepNext/>
      <w:spacing w:after="0" w:line="276" w:lineRule="auto"/>
      <w:ind w:firstLine="567"/>
      <w:jc w:val="both"/>
    </w:pPr>
    <w:rPr>
      <w:rFonts w:ascii="Times New Roman" w:eastAsiaTheme="majorEastAsia" w:hAnsi="Times New Roman" w:cstheme="majorBidi"/>
      <w:noProof/>
      <w:sz w:val="24"/>
      <w:szCs w:val="26"/>
      <w:lang w:val="en-US" w:eastAsia="id-ID"/>
    </w:rPr>
  </w:style>
  <w:style w:type="paragraph" w:styleId="TOC1">
    <w:name w:val="toc 1"/>
    <w:basedOn w:val="Normal"/>
    <w:next w:val="Normal"/>
    <w:autoRedefine/>
    <w:uiPriority w:val="39"/>
    <w:unhideWhenUsed/>
    <w:rsid w:val="0053465E"/>
    <w:pPr>
      <w:spacing w:line="276" w:lineRule="auto"/>
      <w:ind w:firstLine="0"/>
    </w:pPr>
    <w:rPr>
      <w:sz w:val="22"/>
    </w:rPr>
  </w:style>
  <w:style w:type="character" w:styleId="Emphasis">
    <w:name w:val="Emphasis"/>
    <w:basedOn w:val="DefaultParagraphFont"/>
    <w:uiPriority w:val="20"/>
    <w:qFormat/>
    <w:rsid w:val="00F1746D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143E7"/>
    <w:rPr>
      <w:color w:val="8080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1D6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165AE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AE3"/>
    <w:rPr>
      <w:rFonts w:ascii="Times New Roman" w:eastAsia="Times New Roman" w:hAnsi="Times New Roman" w:cs="Times New Roman"/>
      <w:sz w:val="24"/>
      <w:lang w:val="id-ID" w:eastAsia="id-ID"/>
    </w:rPr>
  </w:style>
  <w:style w:type="paragraph" w:styleId="Footer">
    <w:name w:val="footer"/>
    <w:basedOn w:val="Normal"/>
    <w:link w:val="FooterChar"/>
    <w:uiPriority w:val="99"/>
    <w:unhideWhenUsed/>
    <w:rsid w:val="00165AE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AE3"/>
    <w:rPr>
      <w:rFonts w:ascii="Times New Roman" w:eastAsia="Times New Roman" w:hAnsi="Times New Roman" w:cs="Times New Roman"/>
      <w:sz w:val="24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B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B70"/>
    <w:rPr>
      <w:rFonts w:ascii="Segoe UI" w:eastAsia="Times New Roman" w:hAnsi="Segoe UI" w:cs="Segoe UI"/>
      <w:sz w:val="18"/>
      <w:szCs w:val="18"/>
      <w:lang w:val="id-ID" w:eastAsia="id-ID"/>
    </w:rPr>
  </w:style>
  <w:style w:type="character" w:customStyle="1" w:styleId="graphictitle">
    <w:name w:val="graphic_title"/>
    <w:basedOn w:val="DefaultParagraphFont"/>
    <w:rsid w:val="00686350"/>
  </w:style>
  <w:style w:type="paragraph" w:customStyle="1" w:styleId="Bodytextnoindent">
    <w:name w:val="Bodytext no indent"/>
    <w:basedOn w:val="BodyText"/>
    <w:autoRedefine/>
    <w:qFormat/>
    <w:rsid w:val="00C247DD"/>
    <w:rPr>
      <w:rFonts w:eastAsiaTheme="majorEastAsia"/>
      <w:lang w:val="en"/>
    </w:rPr>
  </w:style>
  <w:style w:type="character" w:customStyle="1" w:styleId="tlid-translation">
    <w:name w:val="tlid-translation"/>
    <w:basedOn w:val="DefaultParagraphFont"/>
    <w:rsid w:val="00F20456"/>
  </w:style>
  <w:style w:type="character" w:styleId="FollowedHyperlink">
    <w:name w:val="FollowedHyperlink"/>
    <w:basedOn w:val="DefaultParagraphFont"/>
    <w:uiPriority w:val="99"/>
    <w:semiHidden/>
    <w:unhideWhenUsed/>
    <w:rsid w:val="000600D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id-ID" w:eastAsia="id-ID"/>
    </w:rPr>
  </w:style>
  <w:style w:type="character" w:styleId="LineNumber">
    <w:name w:val="line number"/>
    <w:basedOn w:val="DefaultParagraphFont"/>
    <w:uiPriority w:val="99"/>
    <w:semiHidden/>
    <w:unhideWhenUsed/>
    <w:rsid w:val="00633408"/>
  </w:style>
  <w:style w:type="character" w:styleId="CommentReference">
    <w:name w:val="annotation reference"/>
    <w:basedOn w:val="DefaultParagraphFont"/>
    <w:uiPriority w:val="99"/>
    <w:semiHidden/>
    <w:unhideWhenUsed/>
    <w:rsid w:val="003B30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0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0A1"/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0A1"/>
    <w:rPr>
      <w:rFonts w:ascii="Times New Roman" w:eastAsia="Times New Roman" w:hAnsi="Times New Roman" w:cs="Times New Roman"/>
      <w:b/>
      <w:bCs/>
      <w:sz w:val="20"/>
      <w:szCs w:val="20"/>
      <w:lang w:val="id-ID" w:eastAsia="id-ID"/>
    </w:rPr>
  </w:style>
  <w:style w:type="character" w:customStyle="1" w:styleId="nowrap">
    <w:name w:val="nowrap"/>
    <w:basedOn w:val="DefaultParagraphFont"/>
    <w:rsid w:val="0034530C"/>
  </w:style>
  <w:style w:type="character" w:customStyle="1" w:styleId="c-bibliographic-informationvalue">
    <w:name w:val="c-bibliographic-information__value"/>
    <w:basedOn w:val="DefaultParagraphFont"/>
    <w:rsid w:val="00175A07"/>
  </w:style>
  <w:style w:type="paragraph" w:styleId="Revision">
    <w:name w:val="Revision"/>
    <w:hidden/>
    <w:uiPriority w:val="99"/>
    <w:semiHidden/>
    <w:rsid w:val="006F3FA1"/>
    <w:pPr>
      <w:spacing w:after="0" w:line="240" w:lineRule="auto"/>
    </w:pPr>
    <w:rPr>
      <w:rFonts w:ascii="Times New Roman" w:eastAsia="Times New Roman" w:hAnsi="Times New Roman" w:cs="Times New Roman"/>
      <w:sz w:val="24"/>
      <w:lang w:val="id-ID" w:eastAsia="id-ID"/>
    </w:rPr>
  </w:style>
  <w:style w:type="character" w:customStyle="1" w:styleId="hgkelc">
    <w:name w:val="hgkelc"/>
    <w:basedOn w:val="DefaultParagraphFont"/>
    <w:rsid w:val="00413DE4"/>
  </w:style>
  <w:style w:type="paragraph" w:customStyle="1" w:styleId="BCAuthorAddress">
    <w:name w:val="BC_Author_Address"/>
    <w:basedOn w:val="Normal"/>
    <w:next w:val="Normal"/>
    <w:autoRedefine/>
    <w:rsid w:val="005B2B65"/>
    <w:pPr>
      <w:spacing w:after="60" w:line="240" w:lineRule="auto"/>
      <w:ind w:left="142" w:hanging="142"/>
      <w:jc w:val="left"/>
    </w:pPr>
    <w:rPr>
      <w:rFonts w:ascii="Cambria Math" w:hAnsi="Cambria Math"/>
      <w:i/>
      <w:kern w:val="22"/>
      <w:sz w:val="18"/>
      <w:szCs w:val="18"/>
      <w:lang w:val="en-US" w:eastAsia="en-US"/>
    </w:rPr>
  </w:style>
  <w:style w:type="character" w:customStyle="1" w:styleId="name">
    <w:name w:val="name"/>
    <w:basedOn w:val="DefaultParagraphFont"/>
    <w:rsid w:val="00E106B7"/>
  </w:style>
  <w:style w:type="table" w:styleId="GridTable4-Accent3">
    <w:name w:val="Grid Table 4 Accent 3"/>
    <w:basedOn w:val="TableNormal"/>
    <w:uiPriority w:val="49"/>
    <w:rsid w:val="00C035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C035D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4A1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5407A"/>
  </w:style>
  <w:style w:type="character" w:customStyle="1" w:styleId="viiyi">
    <w:name w:val="viiyi"/>
    <w:basedOn w:val="DefaultParagraphFont"/>
    <w:rsid w:val="004D73C9"/>
  </w:style>
  <w:style w:type="character" w:customStyle="1" w:styleId="jlqj4b">
    <w:name w:val="jlqj4b"/>
    <w:basedOn w:val="DefaultParagraphFont"/>
    <w:rsid w:val="004D73C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50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6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9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6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7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2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3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27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1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8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ED8ACCD-8B14-432D-AE3B-2E7437EFE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omo Suryo Wasisto</dc:creator>
  <cp:keywords/>
  <dc:description/>
  <cp:lastModifiedBy>Hutomo Suryo Wasisto</cp:lastModifiedBy>
  <cp:revision>43</cp:revision>
  <cp:lastPrinted>2021-03-29T04:26:00Z</cp:lastPrinted>
  <dcterms:created xsi:type="dcterms:W3CDTF">2021-07-20T11:05:00Z</dcterms:created>
  <dcterms:modified xsi:type="dcterms:W3CDTF">2021-07-2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dda2e81-6317-37ee-9dd4-bf6c0f4a745c</vt:lpwstr>
  </property>
  <property fmtid="{D5CDD505-2E9C-101B-9397-08002B2CF9AE}" pid="4" name="Mendeley Citation Style_1">
    <vt:lpwstr>http://www.zotero.org/styles/acs-applied-nano-materials</vt:lpwstr>
  </property>
  <property fmtid="{D5CDD505-2E9C-101B-9397-08002B2CF9AE}" pid="5" name="Mendeley Recent Style Id 0_1">
    <vt:lpwstr>http://www.zotero.org/styles/acs-applied-nano-materials</vt:lpwstr>
  </property>
  <property fmtid="{D5CDD505-2E9C-101B-9397-08002B2CF9AE}" pid="6" name="Mendeley Recent Style Name 0_1">
    <vt:lpwstr>ACS Applied Nano Materials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sensors-and-actuators-a-physical</vt:lpwstr>
  </property>
  <property fmtid="{D5CDD505-2E9C-101B-9397-08002B2CF9AE}" pid="24" name="Mendeley Recent Style Name 9_1">
    <vt:lpwstr>Sensors &amp; Actuators: A. Physical</vt:lpwstr>
  </property>
</Properties>
</file>